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C034BE" w14:textId="528E8C39" w:rsidR="00F12220" w:rsidRDefault="00F12220" w:rsidP="005E27FF"/>
    <w:p w14:paraId="02B446FA" w14:textId="77777777" w:rsidR="00A25B1C" w:rsidRPr="00F12220" w:rsidRDefault="00A25B1C" w:rsidP="005E27FF">
      <w:pPr>
        <w:pStyle w:val="Title"/>
      </w:pPr>
      <w:r w:rsidRPr="00D750AA">
        <w:t>Thesis</w:t>
      </w:r>
      <w:r w:rsidRPr="00F12220">
        <w:t xml:space="preserve"> title</w:t>
      </w:r>
    </w:p>
    <w:p w14:paraId="59139227" w14:textId="77777777" w:rsidR="00A25B1C" w:rsidRPr="00F12220" w:rsidRDefault="00A25B1C" w:rsidP="005E27FF"/>
    <w:p w14:paraId="5EDAB7E3" w14:textId="77777777" w:rsidR="00A25B1C" w:rsidRPr="00F12220" w:rsidRDefault="00A25B1C" w:rsidP="005E27FF"/>
    <w:p w14:paraId="07CD6885" w14:textId="77777777" w:rsidR="00A25B1C" w:rsidRPr="00F12220" w:rsidRDefault="00A25B1C" w:rsidP="00DE7BDA">
      <w:pPr>
        <w:jc w:val="center"/>
        <w:rPr>
          <w:sz w:val="48"/>
          <w:szCs w:val="48"/>
        </w:rPr>
      </w:pPr>
      <w:r w:rsidRPr="00F12220">
        <w:rPr>
          <w:noProof/>
          <w:lang w:eastAsia="en-GB"/>
        </w:rPr>
        <w:drawing>
          <wp:inline distT="0" distB="0" distL="0" distR="0" wp14:anchorId="25C20582" wp14:editId="1F5A16A2">
            <wp:extent cx="1802130" cy="1253328"/>
            <wp:effectExtent l="0" t="0" r="7620" b="4445"/>
            <wp:docPr id="8" name="Picture 3" descr="Phoenix Logo blac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hoenix Logo black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7443" cy="12639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2F5CC1" w14:textId="77777777" w:rsidR="00A25B1C" w:rsidRPr="00F12220" w:rsidRDefault="00A25B1C" w:rsidP="005E27FF"/>
    <w:p w14:paraId="2A0638EC" w14:textId="77777777" w:rsidR="00A25B1C" w:rsidRPr="00F12220" w:rsidRDefault="00A25B1C" w:rsidP="005E27FF"/>
    <w:p w14:paraId="4BC28349" w14:textId="1EAB6365" w:rsidR="00A25B1C" w:rsidRPr="00F12220" w:rsidRDefault="00A73F3D" w:rsidP="009C1991">
      <w:pPr>
        <w:pStyle w:val="Subtitle"/>
      </w:pPr>
      <w:r>
        <w:t>Name</w:t>
      </w:r>
      <w:r w:rsidR="00443FE7">
        <w:t xml:space="preserve"> (Arial, bold, 16pt)</w:t>
      </w:r>
    </w:p>
    <w:p w14:paraId="0033614A" w14:textId="268AEECC" w:rsidR="00A25B1C" w:rsidRPr="009C1991" w:rsidRDefault="00A25B1C" w:rsidP="009C1991">
      <w:pPr>
        <w:jc w:val="center"/>
        <w:rPr>
          <w:rStyle w:val="SubtleEmphasis"/>
        </w:rPr>
      </w:pPr>
      <w:r w:rsidRPr="004F4546">
        <w:rPr>
          <w:rStyle w:val="SubtleEmphasis"/>
        </w:rPr>
        <w:t>PhD</w:t>
      </w:r>
      <w:r w:rsidR="00443FE7">
        <w:rPr>
          <w:rStyle w:val="SubtleEmphasis"/>
        </w:rPr>
        <w:t xml:space="preserve"> (Arial, bold, 14pt)</w:t>
      </w:r>
    </w:p>
    <w:p w14:paraId="4E27F839" w14:textId="77777777" w:rsidR="00A25B1C" w:rsidRPr="00F12220" w:rsidRDefault="00A25B1C" w:rsidP="005E27FF"/>
    <w:p w14:paraId="6E6A8037" w14:textId="2E83EAAB" w:rsidR="00A25B1C" w:rsidRPr="00443FE7" w:rsidRDefault="00A73F3D" w:rsidP="009C1991">
      <w:pPr>
        <w:pStyle w:val="Subtitle"/>
        <w:rPr>
          <w:rStyle w:val="SubtleEmphasis"/>
          <w:b/>
        </w:rPr>
      </w:pPr>
      <w:r w:rsidRPr="00443FE7">
        <w:rPr>
          <w:rStyle w:val="SubtleEmphasis"/>
          <w:b/>
        </w:rPr>
        <w:t>Month Year</w:t>
      </w:r>
      <w:r w:rsidR="00443FE7" w:rsidRPr="00443FE7">
        <w:rPr>
          <w:rStyle w:val="SubtleEmphasis"/>
          <w:b/>
        </w:rPr>
        <w:t xml:space="preserve"> </w:t>
      </w:r>
      <w:r w:rsidR="00443FE7" w:rsidRPr="00443FE7">
        <w:rPr>
          <w:rStyle w:val="SubtleEmphasis"/>
          <w:b/>
        </w:rPr>
        <w:t>(Arial, bold, 14pt)</w:t>
      </w:r>
    </w:p>
    <w:p w14:paraId="06C5C096" w14:textId="77777777" w:rsidR="00A25B1C" w:rsidRPr="00F12220" w:rsidRDefault="00A25B1C" w:rsidP="005E27FF"/>
    <w:p w14:paraId="6B79DEAE" w14:textId="77777777" w:rsidR="00A25B1C" w:rsidRPr="00F12220" w:rsidRDefault="00A25B1C" w:rsidP="005E27FF"/>
    <w:p w14:paraId="3D60AF26" w14:textId="77777777" w:rsidR="00A25B1C" w:rsidRPr="00F12220" w:rsidRDefault="00A25B1C" w:rsidP="005E27FF"/>
    <w:p w14:paraId="412C1B0C" w14:textId="77777777" w:rsidR="00A25B1C" w:rsidRPr="00F12220" w:rsidRDefault="00A25B1C" w:rsidP="005E27FF">
      <w:r w:rsidRPr="00F12220">
        <w:br w:type="page"/>
      </w:r>
    </w:p>
    <w:p w14:paraId="24E4C6B4" w14:textId="77777777" w:rsidR="00A73F3D" w:rsidRDefault="00A73F3D" w:rsidP="00A73F3D"/>
    <w:p w14:paraId="541677D2" w14:textId="17BC10FF" w:rsidR="00A25B1C" w:rsidRPr="00F12220" w:rsidRDefault="00A25B1C" w:rsidP="005E27FF">
      <w:pPr>
        <w:pStyle w:val="Title"/>
      </w:pPr>
      <w:r w:rsidRPr="00F12220">
        <w:t>Thesis title</w:t>
      </w:r>
    </w:p>
    <w:p w14:paraId="7CFF92AB" w14:textId="77777777" w:rsidR="00A25B1C" w:rsidRDefault="00A25B1C" w:rsidP="005E27FF"/>
    <w:p w14:paraId="73AAB316" w14:textId="77777777" w:rsidR="00F12220" w:rsidRDefault="00F12220" w:rsidP="005E27FF"/>
    <w:p w14:paraId="76A554B1" w14:textId="77777777" w:rsidR="00F12220" w:rsidRPr="00F12220" w:rsidRDefault="00F12220" w:rsidP="005E27FF"/>
    <w:p w14:paraId="3FAEF453" w14:textId="438B86C5" w:rsidR="00A25B1C" w:rsidRPr="00EB1BAE" w:rsidRDefault="00A73F3D" w:rsidP="009C1991">
      <w:pPr>
        <w:pStyle w:val="Subtitle"/>
      </w:pPr>
      <w:r>
        <w:t>Name</w:t>
      </w:r>
    </w:p>
    <w:p w14:paraId="35DFEEE4" w14:textId="080A4A0D" w:rsidR="00A25B1C" w:rsidRPr="009C1991" w:rsidRDefault="00A25B1C" w:rsidP="009C1991">
      <w:pPr>
        <w:jc w:val="center"/>
        <w:rPr>
          <w:rStyle w:val="SubtleEmphasis"/>
        </w:rPr>
      </w:pPr>
      <w:r w:rsidRPr="004F4546">
        <w:rPr>
          <w:rStyle w:val="SubtleEmphasis"/>
        </w:rPr>
        <w:t>PhD</w:t>
      </w:r>
    </w:p>
    <w:p w14:paraId="6ADC7964" w14:textId="77777777" w:rsidR="00A25B1C" w:rsidRPr="00F12220" w:rsidRDefault="00A25B1C" w:rsidP="005E27FF"/>
    <w:p w14:paraId="2729E5FE" w14:textId="11CF22F3" w:rsidR="00A25B1C" w:rsidRPr="00443FE7" w:rsidRDefault="00A25B1C" w:rsidP="009C1991">
      <w:pPr>
        <w:jc w:val="center"/>
        <w:rPr>
          <w:rStyle w:val="SubtleReference"/>
        </w:rPr>
      </w:pPr>
      <w:r w:rsidRPr="003F4C32">
        <w:rPr>
          <w:rStyle w:val="SubtleReference"/>
        </w:rPr>
        <w:t>A thesis submitted in partial fulfilment of the University’s requirements for the Degree of Master of Philosophy</w:t>
      </w:r>
      <w:r w:rsidR="00443FE7">
        <w:rPr>
          <w:rStyle w:val="SubtleReference"/>
        </w:rPr>
        <w:t xml:space="preserve"> </w:t>
      </w:r>
      <w:r w:rsidR="00443FE7" w:rsidRPr="00443FE7">
        <w:rPr>
          <w:rStyle w:val="SubtleReference"/>
          <w:i w:val="0"/>
          <w:iCs/>
        </w:rPr>
        <w:t>(</w:t>
      </w:r>
      <w:r w:rsidR="00443FE7" w:rsidRPr="00443FE7">
        <w:rPr>
          <w:rStyle w:val="SubtleEmphasis"/>
          <w:i/>
          <w:iCs/>
        </w:rPr>
        <w:t>Arial, bold,</w:t>
      </w:r>
      <w:r w:rsidR="00443FE7" w:rsidRPr="00443FE7">
        <w:rPr>
          <w:rStyle w:val="SubtleEmphasis"/>
          <w:i/>
          <w:iCs/>
        </w:rPr>
        <w:t xml:space="preserve"> italics,</w:t>
      </w:r>
      <w:r w:rsidR="00443FE7" w:rsidRPr="00443FE7">
        <w:rPr>
          <w:rStyle w:val="SubtleEmphasis"/>
          <w:i/>
          <w:iCs/>
        </w:rPr>
        <w:t xml:space="preserve"> 14pt)</w:t>
      </w:r>
    </w:p>
    <w:p w14:paraId="0D691413" w14:textId="77777777" w:rsidR="00F12220" w:rsidRPr="00F12220" w:rsidRDefault="00F12220" w:rsidP="005E27FF"/>
    <w:p w14:paraId="1333C55E" w14:textId="7EEE53C9" w:rsidR="00A25B1C" w:rsidRPr="004F4546" w:rsidRDefault="00A73F3D" w:rsidP="004F4546">
      <w:pPr>
        <w:pStyle w:val="Subtitle"/>
        <w:rPr>
          <w:rStyle w:val="SubtleEmphasis"/>
          <w:b/>
        </w:rPr>
      </w:pPr>
      <w:r w:rsidRPr="004F4546">
        <w:rPr>
          <w:rStyle w:val="SubtleEmphasis"/>
          <w:b/>
        </w:rPr>
        <w:t>Month</w:t>
      </w:r>
      <w:r w:rsidR="00A25B1C" w:rsidRPr="004F4546">
        <w:rPr>
          <w:rStyle w:val="SubtleEmphasis"/>
          <w:b/>
        </w:rPr>
        <w:t xml:space="preserve"> </w:t>
      </w:r>
      <w:r w:rsidRPr="004F4546">
        <w:rPr>
          <w:rStyle w:val="SubtleEmphasis"/>
          <w:b/>
        </w:rPr>
        <w:t>Year</w:t>
      </w:r>
    </w:p>
    <w:p w14:paraId="18115044" w14:textId="77777777" w:rsidR="004F4546" w:rsidRPr="004F4546" w:rsidRDefault="004F4546" w:rsidP="004F4546"/>
    <w:p w14:paraId="44275DEC" w14:textId="77777777" w:rsidR="00F12220" w:rsidRPr="00F12220" w:rsidRDefault="00F12220" w:rsidP="00DE7BDA">
      <w:pPr>
        <w:jc w:val="center"/>
        <w:rPr>
          <w:sz w:val="28"/>
          <w:szCs w:val="28"/>
        </w:rPr>
      </w:pPr>
      <w:r w:rsidRPr="00F12220">
        <w:rPr>
          <w:noProof/>
          <w:lang w:eastAsia="en-GB"/>
        </w:rPr>
        <w:drawing>
          <wp:inline distT="0" distB="0" distL="0" distR="0" wp14:anchorId="5E23067D" wp14:editId="00BCC7C0">
            <wp:extent cx="1802130" cy="1253328"/>
            <wp:effectExtent l="0" t="0" r="7620" b="4445"/>
            <wp:docPr id="2" name="Picture 3" descr="Phoenix Logo blac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hoenix Logo black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7443" cy="12639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4AF81C" w14:textId="77777777" w:rsidR="00A25B1C" w:rsidRPr="00F12220" w:rsidRDefault="00A25B1C" w:rsidP="005E27FF"/>
    <w:p w14:paraId="181D07B1" w14:textId="77777777" w:rsidR="00F12220" w:rsidRDefault="00F12220" w:rsidP="005E27FF">
      <w:r>
        <w:br w:type="page"/>
      </w:r>
    </w:p>
    <w:p w14:paraId="694987D3" w14:textId="2392C4CD" w:rsidR="007A45A2" w:rsidRDefault="007A45A2" w:rsidP="00016EA5">
      <w:pPr>
        <w:pStyle w:val="Heading1"/>
      </w:pPr>
      <w:bookmarkStart w:id="0" w:name="_Toc133772345"/>
      <w:r>
        <w:lastRenderedPageBreak/>
        <w:t>Ethical approval</w:t>
      </w:r>
      <w:bookmarkEnd w:id="0"/>
    </w:p>
    <w:p w14:paraId="5E7F824C" w14:textId="6EBC6701" w:rsidR="00A73F3D" w:rsidRPr="00A73F3D" w:rsidRDefault="00A73F3D">
      <w:pPr>
        <w:spacing w:line="259" w:lineRule="auto"/>
        <w:rPr>
          <w:rFonts w:eastAsia="Times New Roman" w:cstheme="minorHAnsi"/>
          <w:b/>
          <w:sz w:val="28"/>
          <w:szCs w:val="28"/>
        </w:rPr>
      </w:pPr>
    </w:p>
    <w:p w14:paraId="136FF2B1" w14:textId="4DAB9943" w:rsidR="00FB0A09" w:rsidRDefault="00170F1E">
      <w:pPr>
        <w:spacing w:line="259" w:lineRule="auto"/>
        <w:sectPr w:rsidR="00FB0A09">
          <w:footerReference w:type="default" r:id="rId12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>
        <w:t>{Add ethical approval}</w:t>
      </w:r>
    </w:p>
    <w:p w14:paraId="2B5C824C" w14:textId="26BF3D0E" w:rsidR="00D8537B" w:rsidRDefault="00D8537B" w:rsidP="00016EA5">
      <w:pPr>
        <w:pStyle w:val="Heading1"/>
      </w:pPr>
      <w:bookmarkStart w:id="1" w:name="_Toc133772346"/>
      <w:r w:rsidRPr="00D8537B">
        <w:lastRenderedPageBreak/>
        <w:t>Acknowledgements</w:t>
      </w:r>
      <w:bookmarkEnd w:id="1"/>
    </w:p>
    <w:p w14:paraId="71A87948" w14:textId="314861F4" w:rsidR="00D8537B" w:rsidRDefault="00D8537B" w:rsidP="005E27FF"/>
    <w:p w14:paraId="184B2BEB" w14:textId="3C5410CF" w:rsidR="00A73F3D" w:rsidRDefault="00170F1E">
      <w:pPr>
        <w:spacing w:line="259" w:lineRule="auto"/>
        <w:rPr>
          <w:rFonts w:eastAsia="Times New Roman" w:cstheme="minorHAnsi"/>
          <w:b/>
          <w:sz w:val="36"/>
          <w:szCs w:val="28"/>
        </w:rPr>
      </w:pPr>
      <w:r>
        <w:t>{Add Acknowledgements}</w:t>
      </w:r>
      <w:r w:rsidR="00A73F3D">
        <w:br w:type="page"/>
      </w:r>
    </w:p>
    <w:p w14:paraId="0FDA8F48" w14:textId="5E69B4D5" w:rsidR="00D8537B" w:rsidRDefault="00D8537B" w:rsidP="00016EA5">
      <w:pPr>
        <w:pStyle w:val="Heading1"/>
      </w:pPr>
      <w:bookmarkStart w:id="2" w:name="_Toc133772347"/>
      <w:r w:rsidRPr="00D8537B">
        <w:lastRenderedPageBreak/>
        <w:t>Contents</w:t>
      </w:r>
      <w:bookmarkEnd w:id="2"/>
    </w:p>
    <w:sdt>
      <w:sdtPr>
        <w:id w:val="-1483613633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10324FBE" w14:textId="0649AEF3" w:rsidR="00D8537B" w:rsidRDefault="00D8537B" w:rsidP="005E27FF">
          <w:r>
            <w:t>Contents</w:t>
          </w:r>
        </w:p>
        <w:p w14:paraId="695340A2" w14:textId="7485061A" w:rsidR="00170F1E" w:rsidRDefault="00D8537B">
          <w:pPr>
            <w:pStyle w:val="TOC1"/>
            <w:rPr>
              <w:rFonts w:eastAsiaTheme="minorEastAsia"/>
              <w:noProof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3772345" w:history="1">
            <w:r w:rsidR="00170F1E" w:rsidRPr="00177147">
              <w:rPr>
                <w:rStyle w:val="Hyperlink"/>
                <w:noProof/>
              </w:rPr>
              <w:t>Ethical approval</w:t>
            </w:r>
            <w:r w:rsidR="00170F1E">
              <w:rPr>
                <w:noProof/>
                <w:webHidden/>
              </w:rPr>
              <w:tab/>
            </w:r>
            <w:r w:rsidR="00170F1E">
              <w:rPr>
                <w:noProof/>
                <w:webHidden/>
              </w:rPr>
              <w:fldChar w:fldCharType="begin"/>
            </w:r>
            <w:r w:rsidR="00170F1E">
              <w:rPr>
                <w:noProof/>
                <w:webHidden/>
              </w:rPr>
              <w:instrText xml:space="preserve"> PAGEREF _Toc133772345 \h </w:instrText>
            </w:r>
            <w:r w:rsidR="00170F1E">
              <w:rPr>
                <w:noProof/>
                <w:webHidden/>
              </w:rPr>
            </w:r>
            <w:r w:rsidR="00170F1E">
              <w:rPr>
                <w:noProof/>
                <w:webHidden/>
              </w:rPr>
              <w:fldChar w:fldCharType="separate"/>
            </w:r>
            <w:r w:rsidR="00170F1E">
              <w:rPr>
                <w:noProof/>
                <w:webHidden/>
              </w:rPr>
              <w:t>3</w:t>
            </w:r>
            <w:r w:rsidR="00170F1E">
              <w:rPr>
                <w:noProof/>
                <w:webHidden/>
              </w:rPr>
              <w:fldChar w:fldCharType="end"/>
            </w:r>
          </w:hyperlink>
        </w:p>
        <w:p w14:paraId="39E37034" w14:textId="608FDFDE" w:rsidR="00170F1E" w:rsidRDefault="00170F1E">
          <w:pPr>
            <w:pStyle w:val="TOC1"/>
            <w:rPr>
              <w:rFonts w:eastAsiaTheme="minorEastAsia"/>
              <w:noProof/>
              <w:lang w:eastAsia="en-GB"/>
            </w:rPr>
          </w:pPr>
          <w:hyperlink w:anchor="_Toc133772346" w:history="1">
            <w:r w:rsidRPr="00177147">
              <w:rPr>
                <w:rStyle w:val="Hyperlink"/>
                <w:noProof/>
              </w:rPr>
              <w:t>Acknowledg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7723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543D33" w14:textId="53CA987F" w:rsidR="00170F1E" w:rsidRDefault="00170F1E">
          <w:pPr>
            <w:pStyle w:val="TOC1"/>
            <w:rPr>
              <w:rFonts w:eastAsiaTheme="minorEastAsia"/>
              <w:noProof/>
              <w:lang w:eastAsia="en-GB"/>
            </w:rPr>
          </w:pPr>
          <w:hyperlink w:anchor="_Toc133772347" w:history="1">
            <w:r w:rsidRPr="00177147">
              <w:rPr>
                <w:rStyle w:val="Hyperlink"/>
                <w:noProof/>
              </w:rPr>
              <w:t>Cont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7723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BCC436" w14:textId="52412188" w:rsidR="00170F1E" w:rsidRDefault="00170F1E">
          <w:pPr>
            <w:pStyle w:val="TOC1"/>
            <w:rPr>
              <w:rFonts w:eastAsiaTheme="minorEastAsia"/>
              <w:noProof/>
              <w:lang w:eastAsia="en-GB"/>
            </w:rPr>
          </w:pPr>
          <w:hyperlink w:anchor="_Toc133772348" w:history="1">
            <w:r w:rsidRPr="00177147">
              <w:rPr>
                <w:rStyle w:val="Hyperlink"/>
                <w:noProof/>
              </w:rPr>
              <w:t>List of T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7723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C04108" w14:textId="7CC2C7BA" w:rsidR="00170F1E" w:rsidRDefault="00170F1E">
          <w:pPr>
            <w:pStyle w:val="TOC1"/>
            <w:rPr>
              <w:rFonts w:eastAsiaTheme="minorEastAsia"/>
              <w:noProof/>
              <w:lang w:eastAsia="en-GB"/>
            </w:rPr>
          </w:pPr>
          <w:hyperlink w:anchor="_Toc133772349" w:history="1">
            <w:r w:rsidRPr="00177147">
              <w:rPr>
                <w:rStyle w:val="Hyperlink"/>
                <w:noProof/>
              </w:rPr>
              <w:t>List of Fig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7723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8B9BA9" w14:textId="31B7DFDD" w:rsidR="00170F1E" w:rsidRDefault="00170F1E">
          <w:pPr>
            <w:pStyle w:val="TOC1"/>
            <w:rPr>
              <w:rFonts w:eastAsiaTheme="minorEastAsia"/>
              <w:noProof/>
              <w:lang w:eastAsia="en-GB"/>
            </w:rPr>
          </w:pPr>
          <w:hyperlink w:anchor="_Toc133772350" w:history="1">
            <w:r w:rsidRPr="00177147">
              <w:rPr>
                <w:rStyle w:val="Hyperlink"/>
                <w:noProof/>
              </w:rPr>
              <w:t>Abstra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7723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DF6E60" w14:textId="546D0423" w:rsidR="00170F1E" w:rsidRDefault="00170F1E">
          <w:pPr>
            <w:pStyle w:val="TOC1"/>
            <w:rPr>
              <w:rFonts w:eastAsiaTheme="minorEastAsia"/>
              <w:noProof/>
              <w:lang w:eastAsia="en-GB"/>
            </w:rPr>
          </w:pPr>
          <w:hyperlink w:anchor="_Toc133772351" w:history="1">
            <w:r w:rsidRPr="00177147">
              <w:rPr>
                <w:rStyle w:val="Hyperlink"/>
                <w:noProof/>
              </w:rPr>
              <w:t>Chapter 1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7723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9A1365" w14:textId="48724A72" w:rsidR="00170F1E" w:rsidRDefault="00170F1E">
          <w:pPr>
            <w:pStyle w:val="TOC2"/>
            <w:tabs>
              <w:tab w:val="left" w:pos="96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33772352" w:history="1">
            <w:r w:rsidRPr="00177147">
              <w:rPr>
                <w:rStyle w:val="Hyperlink"/>
                <w:noProof/>
              </w:rPr>
              <w:t>1.1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177147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7723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E6DE36" w14:textId="7A4383DB" w:rsidR="00170F1E" w:rsidRDefault="00170F1E">
          <w:pPr>
            <w:pStyle w:val="TOC3"/>
            <w:tabs>
              <w:tab w:val="left" w:pos="120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33772353" w:history="1">
            <w:r w:rsidRPr="00177147">
              <w:rPr>
                <w:rStyle w:val="Hyperlink"/>
                <w:noProof/>
              </w:rPr>
              <w:t>1.1.1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177147">
              <w:rPr>
                <w:rStyle w:val="Hyperlink"/>
                <w:noProof/>
              </w:rPr>
              <w:t>Ai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7723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E79342" w14:textId="1A75451C" w:rsidR="00170F1E" w:rsidRDefault="00170F1E">
          <w:pPr>
            <w:pStyle w:val="TOC2"/>
            <w:tabs>
              <w:tab w:val="left" w:pos="96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33772354" w:history="1">
            <w:r w:rsidRPr="00177147">
              <w:rPr>
                <w:rStyle w:val="Hyperlink"/>
                <w:noProof/>
              </w:rPr>
              <w:t>1.2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177147">
              <w:rPr>
                <w:rStyle w:val="Hyperlink"/>
                <w:noProof/>
              </w:rPr>
              <w:t>Meth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7723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093C6B" w14:textId="7BD2F9D1" w:rsidR="00170F1E" w:rsidRDefault="00170F1E">
          <w:pPr>
            <w:pStyle w:val="TOC3"/>
            <w:tabs>
              <w:tab w:val="left" w:pos="120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33772355" w:history="1">
            <w:r w:rsidRPr="00177147">
              <w:rPr>
                <w:rStyle w:val="Hyperlink"/>
                <w:noProof/>
              </w:rPr>
              <w:t>1.2.1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177147">
              <w:rPr>
                <w:rStyle w:val="Hyperlink"/>
                <w:noProof/>
              </w:rPr>
              <w:t>Participant samp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7723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5FAF03" w14:textId="2EFB724D" w:rsidR="00170F1E" w:rsidRDefault="00170F1E">
          <w:pPr>
            <w:pStyle w:val="TOC3"/>
            <w:tabs>
              <w:tab w:val="left" w:pos="120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33772356" w:history="1">
            <w:r w:rsidRPr="00177147">
              <w:rPr>
                <w:rStyle w:val="Hyperlink"/>
                <w:noProof/>
              </w:rPr>
              <w:t>1.2.2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177147">
              <w:rPr>
                <w:rStyle w:val="Hyperlink"/>
                <w:noProof/>
              </w:rPr>
              <w:t>Proced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7723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C9CD46" w14:textId="78B3E93F" w:rsidR="00170F1E" w:rsidRDefault="00170F1E">
          <w:pPr>
            <w:pStyle w:val="TOC2"/>
            <w:tabs>
              <w:tab w:val="left" w:pos="96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33772357" w:history="1">
            <w:r w:rsidRPr="00177147">
              <w:rPr>
                <w:rStyle w:val="Hyperlink"/>
                <w:noProof/>
              </w:rPr>
              <w:t>1.3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177147">
              <w:rPr>
                <w:rStyle w:val="Hyperlink"/>
                <w:noProof/>
              </w:rPr>
              <w:t>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7723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D4BF56" w14:textId="6D70F907" w:rsidR="00170F1E" w:rsidRDefault="00170F1E">
          <w:pPr>
            <w:pStyle w:val="TOC3"/>
            <w:tabs>
              <w:tab w:val="left" w:pos="120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33772358" w:history="1">
            <w:r w:rsidRPr="00177147">
              <w:rPr>
                <w:rStyle w:val="Hyperlink"/>
                <w:noProof/>
              </w:rPr>
              <w:t>1.3.1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177147">
              <w:rPr>
                <w:rStyle w:val="Hyperlink"/>
                <w:noProof/>
              </w:rPr>
              <w:t>Theme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7723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BD15F7" w14:textId="0993C5E2" w:rsidR="00170F1E" w:rsidRDefault="00170F1E">
          <w:pPr>
            <w:pStyle w:val="TOC3"/>
            <w:tabs>
              <w:tab w:val="left" w:pos="120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33772359" w:history="1">
            <w:r w:rsidRPr="00177147">
              <w:rPr>
                <w:rStyle w:val="Hyperlink"/>
                <w:noProof/>
              </w:rPr>
              <w:t>1.3.2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177147">
              <w:rPr>
                <w:rStyle w:val="Hyperlink"/>
                <w:noProof/>
              </w:rPr>
              <w:t>Theme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7723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0088C2" w14:textId="01907706" w:rsidR="00170F1E" w:rsidRDefault="00170F1E">
          <w:pPr>
            <w:pStyle w:val="TOC1"/>
            <w:tabs>
              <w:tab w:val="left" w:pos="1200"/>
            </w:tabs>
            <w:rPr>
              <w:rFonts w:eastAsiaTheme="minorEastAsia"/>
              <w:noProof/>
              <w:lang w:eastAsia="en-GB"/>
            </w:rPr>
          </w:pPr>
          <w:hyperlink w:anchor="_Toc133772360" w:history="1">
            <w:r w:rsidRPr="00177147">
              <w:rPr>
                <w:rStyle w:val="Hyperlink"/>
                <w:noProof/>
              </w:rPr>
              <w:t>Chapter 2: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177147">
              <w:rPr>
                <w:rStyle w:val="Hyperlink"/>
                <w:noProof/>
              </w:rPr>
              <w:t>Use Sty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7723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8B6733" w14:textId="314443DF" w:rsidR="00170F1E" w:rsidRDefault="00170F1E">
          <w:pPr>
            <w:pStyle w:val="TOC1"/>
            <w:rPr>
              <w:rFonts w:eastAsiaTheme="minorEastAsia"/>
              <w:noProof/>
              <w:lang w:eastAsia="en-GB"/>
            </w:rPr>
          </w:pPr>
          <w:hyperlink w:anchor="_Toc133772361" w:history="1">
            <w:r w:rsidRPr="00177147">
              <w:rPr>
                <w:rStyle w:val="Hyperlink"/>
                <w:noProof/>
              </w:rPr>
              <w:t>Headings – this is a heading without the Chapter in fro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7723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02D881" w14:textId="6D5A452B" w:rsidR="00170F1E" w:rsidRDefault="00170F1E">
          <w:pPr>
            <w:pStyle w:val="TOC2"/>
            <w:tabs>
              <w:tab w:val="left" w:pos="96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33772362" w:history="1">
            <w:r w:rsidRPr="00177147">
              <w:rPr>
                <w:rStyle w:val="Hyperlink"/>
                <w:noProof/>
              </w:rPr>
              <w:t>2.1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177147">
              <w:rPr>
                <w:rStyle w:val="Hyperlink"/>
                <w:noProof/>
              </w:rPr>
              <w:t>Using the Chapter headings then automatically creates the correct numbered subhead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7723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38C9EC" w14:textId="0BDB5D65" w:rsidR="00170F1E" w:rsidRDefault="00170F1E">
          <w:pPr>
            <w:pStyle w:val="TOC3"/>
            <w:tabs>
              <w:tab w:val="left" w:pos="120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33772363" w:history="1">
            <w:r w:rsidRPr="00177147">
              <w:rPr>
                <w:rStyle w:val="Hyperlink"/>
                <w:noProof/>
              </w:rPr>
              <w:t>2.1.1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177147">
              <w:rPr>
                <w:rStyle w:val="Hyperlink"/>
                <w:noProof/>
              </w:rPr>
              <w:t>To change the format of a hea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7723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A71C5B" w14:textId="542EE68D" w:rsidR="00170F1E" w:rsidRDefault="00170F1E">
          <w:pPr>
            <w:pStyle w:val="TOC1"/>
            <w:rPr>
              <w:rFonts w:eastAsiaTheme="minorEastAsia"/>
              <w:noProof/>
              <w:lang w:eastAsia="en-GB"/>
            </w:rPr>
          </w:pPr>
          <w:hyperlink w:anchor="_Toc133772364" w:history="1">
            <w:r w:rsidRPr="00177147">
              <w:rPr>
                <w:rStyle w:val="Hyperlink"/>
                <w:noProof/>
              </w:rPr>
              <w:t>Chapter 3: Creating a new section with a hea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7723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F79CB0" w14:textId="66B1FDC0" w:rsidR="00170F1E" w:rsidRDefault="00170F1E">
          <w:pPr>
            <w:pStyle w:val="TOC1"/>
            <w:rPr>
              <w:rFonts w:eastAsiaTheme="minorEastAsia"/>
              <w:noProof/>
              <w:lang w:eastAsia="en-GB"/>
            </w:rPr>
          </w:pPr>
          <w:hyperlink w:anchor="_Toc133772365" w:history="1">
            <w:r w:rsidRPr="00177147">
              <w:rPr>
                <w:rStyle w:val="Hyperlink"/>
                <w:noProof/>
              </w:rPr>
              <w:t>Chapter 3: Cross-references to tables and fig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7723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42C64E" w14:textId="6E995C77" w:rsidR="00170F1E" w:rsidRDefault="00170F1E">
          <w:pPr>
            <w:pStyle w:val="TOC1"/>
            <w:rPr>
              <w:rFonts w:eastAsiaTheme="minorEastAsia"/>
              <w:noProof/>
              <w:lang w:eastAsia="en-GB"/>
            </w:rPr>
          </w:pPr>
          <w:hyperlink w:anchor="_Toc133772366" w:history="1">
            <w:r w:rsidRPr="00177147">
              <w:rPr>
                <w:rStyle w:val="Hyperlink"/>
                <w:noProof/>
              </w:rPr>
              <w:t>Chapter 4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7723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BE8B47" w14:textId="55ECD2F1" w:rsidR="00170F1E" w:rsidRDefault="00170F1E">
          <w:pPr>
            <w:pStyle w:val="TOC1"/>
            <w:rPr>
              <w:rFonts w:eastAsiaTheme="minorEastAsia"/>
              <w:noProof/>
              <w:lang w:eastAsia="en-GB"/>
            </w:rPr>
          </w:pPr>
          <w:hyperlink w:anchor="_Toc133772367" w:history="1">
            <w:r w:rsidRPr="00177147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7723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F2270B" w14:textId="51A18C07" w:rsidR="00170F1E" w:rsidRDefault="00170F1E">
          <w:pPr>
            <w:pStyle w:val="TOC1"/>
            <w:rPr>
              <w:rFonts w:eastAsiaTheme="minorEastAsia"/>
              <w:noProof/>
              <w:lang w:eastAsia="en-GB"/>
            </w:rPr>
          </w:pPr>
          <w:hyperlink w:anchor="_Toc133772368" w:history="1">
            <w:r w:rsidRPr="00177147">
              <w:rPr>
                <w:rStyle w:val="Hyperlink"/>
                <w:noProof/>
              </w:rPr>
              <w:t>Append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7723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D09B67" w14:textId="416BAC06" w:rsidR="00170F1E" w:rsidRDefault="00170F1E">
          <w:pPr>
            <w:pStyle w:val="TOC2"/>
            <w:tabs>
              <w:tab w:val="left" w:pos="2771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33772369" w:history="1">
            <w:r w:rsidRPr="00177147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Appendices for Chapter 1: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177147">
              <w:rPr>
                <w:rStyle w:val="Hyperlink"/>
                <w:noProof/>
              </w:rPr>
              <w:t>Appendix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7723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29F633" w14:textId="0AE6800F" w:rsidR="00D8537B" w:rsidRDefault="00D8537B" w:rsidP="005E27FF">
          <w:r>
            <w:rPr>
              <w:noProof/>
            </w:rPr>
            <w:fldChar w:fldCharType="end"/>
          </w:r>
        </w:p>
      </w:sdtContent>
    </w:sdt>
    <w:p w14:paraId="5828A3FD" w14:textId="77777777" w:rsidR="00170F1E" w:rsidRDefault="00170F1E" w:rsidP="005E27FF"/>
    <w:p w14:paraId="35596DAC" w14:textId="31BC695C" w:rsidR="00D8537B" w:rsidRDefault="00170F1E" w:rsidP="005E27FF">
      <w:r>
        <w:t>Automatically update</w:t>
      </w:r>
      <w:r w:rsidR="000028BC">
        <w:t xml:space="preserve"> tables</w:t>
      </w:r>
      <w:r>
        <w:t xml:space="preserve"> with Ctrl A (Select All) and then F9</w:t>
      </w:r>
      <w:r w:rsidR="000028BC">
        <w:t>, select update entire table when window pops up,</w:t>
      </w:r>
      <w:r w:rsidR="00627258">
        <w:t xml:space="preserve"> OR</w:t>
      </w:r>
      <w:r>
        <w:t xml:space="preserve"> right click</w:t>
      </w:r>
      <w:r w:rsidR="00627258">
        <w:t xml:space="preserve"> the table</w:t>
      </w:r>
      <w:r>
        <w:t>, update field and entire table.</w:t>
      </w:r>
      <w:r w:rsidR="00D8537B">
        <w:br w:type="page"/>
      </w:r>
    </w:p>
    <w:p w14:paraId="4EB78337" w14:textId="77777777" w:rsidR="00D8537B" w:rsidRPr="00D8537B" w:rsidRDefault="00D8537B" w:rsidP="00016EA5">
      <w:pPr>
        <w:pStyle w:val="Heading1"/>
      </w:pPr>
      <w:bookmarkStart w:id="3" w:name="_Toc133772348"/>
      <w:r w:rsidRPr="00D8537B">
        <w:lastRenderedPageBreak/>
        <w:t>List of Tables</w:t>
      </w:r>
      <w:bookmarkEnd w:id="3"/>
    </w:p>
    <w:p w14:paraId="4AA15BE5" w14:textId="12B3659C" w:rsidR="00827830" w:rsidRDefault="00827830">
      <w:pPr>
        <w:pStyle w:val="TableofFigures"/>
        <w:tabs>
          <w:tab w:val="right" w:leader="dot" w:pos="9016"/>
        </w:tabs>
        <w:rPr>
          <w:noProof/>
        </w:rPr>
      </w:pPr>
      <w:r>
        <w:fldChar w:fldCharType="begin"/>
      </w:r>
      <w:r>
        <w:instrText xml:space="preserve"> TOC \h \z \c "Table" </w:instrText>
      </w:r>
      <w:r>
        <w:fldChar w:fldCharType="separate"/>
      </w:r>
      <w:hyperlink w:anchor="_Toc108004340" w:history="1">
        <w:r w:rsidRPr="00CA2C8E">
          <w:rPr>
            <w:rStyle w:val="Hyperlink"/>
            <w:noProof/>
          </w:rPr>
          <w:t>Table 1: This is an example tab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0043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6B8EC4FE" w14:textId="1D8CF948" w:rsidR="00D8537B" w:rsidRDefault="00827830" w:rsidP="005E27FF">
      <w:r>
        <w:fldChar w:fldCharType="end"/>
      </w:r>
    </w:p>
    <w:p w14:paraId="4443FCF9" w14:textId="1A638BC0" w:rsidR="00A73F3D" w:rsidRDefault="00A73F3D" w:rsidP="005E27FF"/>
    <w:p w14:paraId="77F507F5" w14:textId="77777777" w:rsidR="00A73F3D" w:rsidRDefault="00A73F3D" w:rsidP="005E27FF"/>
    <w:p w14:paraId="53D232CB" w14:textId="5C210F50" w:rsidR="00827830" w:rsidRDefault="00D8537B" w:rsidP="00016EA5">
      <w:pPr>
        <w:pStyle w:val="Heading1"/>
      </w:pPr>
      <w:bookmarkStart w:id="4" w:name="_Toc133772349"/>
      <w:r w:rsidRPr="00D8537B">
        <w:t>List of Figures</w:t>
      </w:r>
      <w:bookmarkEnd w:id="4"/>
    </w:p>
    <w:p w14:paraId="5F77D585" w14:textId="54C7C785" w:rsidR="00827830" w:rsidRDefault="00827830">
      <w:pPr>
        <w:pStyle w:val="TableofFigures"/>
        <w:tabs>
          <w:tab w:val="right" w:leader="dot" w:pos="9016"/>
        </w:tabs>
        <w:rPr>
          <w:rFonts w:eastAsiaTheme="minorEastAsia"/>
          <w:noProof/>
          <w:lang w:eastAsia="en-GB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108004357" w:history="1">
        <w:r w:rsidRPr="008023EF">
          <w:rPr>
            <w:rStyle w:val="Hyperlink"/>
            <w:noProof/>
          </w:rPr>
          <w:t>Figure 1: This is an example cap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0043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590A5BF0" w14:textId="77777777" w:rsidR="00827830" w:rsidRDefault="00827830" w:rsidP="00827830">
      <w:r>
        <w:fldChar w:fldCharType="end"/>
      </w:r>
    </w:p>
    <w:p w14:paraId="2E739A77" w14:textId="4072FFDE" w:rsidR="00827830" w:rsidRDefault="00827830" w:rsidP="00827830">
      <w:pPr>
        <w:rPr>
          <w:rFonts w:eastAsia="Times New Roman" w:cstheme="minorHAnsi"/>
          <w:sz w:val="28"/>
          <w:szCs w:val="28"/>
        </w:rPr>
      </w:pPr>
    </w:p>
    <w:p w14:paraId="270E37D8" w14:textId="77777777" w:rsidR="00A73F3D" w:rsidRDefault="00A73F3D">
      <w:pPr>
        <w:spacing w:line="259" w:lineRule="auto"/>
        <w:rPr>
          <w:rFonts w:eastAsia="Times New Roman" w:cstheme="minorHAnsi"/>
          <w:b/>
          <w:sz w:val="36"/>
          <w:szCs w:val="28"/>
        </w:rPr>
      </w:pPr>
      <w:r>
        <w:br w:type="page"/>
      </w:r>
    </w:p>
    <w:p w14:paraId="12010D22" w14:textId="5FB1120C" w:rsidR="00D8537B" w:rsidRDefault="00D8537B" w:rsidP="00016EA5">
      <w:pPr>
        <w:pStyle w:val="Heading1"/>
      </w:pPr>
      <w:bookmarkStart w:id="5" w:name="_Toc133772350"/>
      <w:r>
        <w:lastRenderedPageBreak/>
        <w:t>Abstract</w:t>
      </w:r>
      <w:bookmarkEnd w:id="5"/>
    </w:p>
    <w:p w14:paraId="768D3B0D" w14:textId="52653C08" w:rsidR="00A73F3D" w:rsidRDefault="00A73F3D" w:rsidP="00A73F3D">
      <w:r w:rsidRPr="008A3DE5">
        <w:t>An abstract of up to one side of A4, which provides a synopsis of the thesis stating the nature</w:t>
      </w:r>
      <w:r w:rsidR="00234D04">
        <w:t xml:space="preserve"> </w:t>
      </w:r>
      <w:r w:rsidRPr="008A3DE5">
        <w:t>and scope of the work undertaken and of the contribution made to the knowledge of the subject</w:t>
      </w:r>
      <w:r>
        <w:t>.</w:t>
      </w:r>
    </w:p>
    <w:p w14:paraId="2408BC1B" w14:textId="77777777" w:rsidR="00FB0A09" w:rsidRDefault="00FB0A09" w:rsidP="00A73F3D">
      <w:pPr>
        <w:sectPr w:rsidR="00FB0A09">
          <w:headerReference w:type="default" r:id="rId13"/>
          <w:footerReference w:type="default" r:id="rId14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3432410E" w14:textId="1CA6C00C" w:rsidR="008025EC" w:rsidRPr="00A73F3D" w:rsidRDefault="0003663F" w:rsidP="00B917A9">
      <w:pPr>
        <w:pStyle w:val="Chapter"/>
      </w:pPr>
      <w:bookmarkStart w:id="6" w:name="_Toc133772351"/>
      <w:bookmarkEnd w:id="6"/>
      <w:r>
        <w:lastRenderedPageBreak/>
        <w:t>Thesis Tip 1</w:t>
      </w:r>
    </w:p>
    <w:p w14:paraId="6267C4CA" w14:textId="09B8FF1B" w:rsidR="00D8537B" w:rsidRDefault="008025EC" w:rsidP="005E27FF">
      <w:pPr>
        <w:pStyle w:val="Heading2"/>
      </w:pPr>
      <w:bookmarkStart w:id="7" w:name="_Toc133772352"/>
      <w:r w:rsidRPr="00DF328A">
        <w:t>Introduction</w:t>
      </w:r>
      <w:bookmarkEnd w:id="7"/>
    </w:p>
    <w:p w14:paraId="5352A909" w14:textId="44350E4B" w:rsidR="00A73F3D" w:rsidRDefault="005E27FF" w:rsidP="00A73F3D">
      <w:r w:rsidRPr="005E27FF">
        <w:t>This is normal text for the thesis</w:t>
      </w:r>
      <w:r w:rsidR="00A73F3D">
        <w:t>, font size should be no smaller than 10pt, clear and readable (</w:t>
      </w:r>
      <w:proofErr w:type="gramStart"/>
      <w:r w:rsidR="00A73F3D">
        <w:t>e.g.</w:t>
      </w:r>
      <w:proofErr w:type="gramEnd"/>
      <w:r w:rsidR="00A73F3D">
        <w:t xml:space="preserve"> Arial or Times New Roman)</w:t>
      </w:r>
      <w:r w:rsidR="00250247">
        <w:t xml:space="preserve">. </w:t>
      </w:r>
      <w:r w:rsidR="00A73F3D">
        <w:t>Text should be in one-and-a-half or double line spacing, except for indented quotations or footnotes where single spacing may be used.</w:t>
      </w:r>
    </w:p>
    <w:p w14:paraId="517FF75B" w14:textId="72CE7EB9" w:rsidR="00250247" w:rsidRPr="00250247" w:rsidRDefault="00250247" w:rsidP="00250247">
      <w:pPr>
        <w:pStyle w:val="Quote"/>
      </w:pPr>
      <w:r>
        <w:t>This is an example quote using the heading style quote</w:t>
      </w:r>
      <w:r w:rsidR="00E2440A">
        <w:t>.</w:t>
      </w:r>
    </w:p>
    <w:p w14:paraId="0D924087" w14:textId="31293169" w:rsidR="00A73F3D" w:rsidRDefault="00A73F3D" w:rsidP="00A73F3D">
      <w:r>
        <w:t>Pages should be numbered consecutively through the main text, including photographs and diagrams.</w:t>
      </w:r>
    </w:p>
    <w:p w14:paraId="14595666" w14:textId="77777777" w:rsidR="00A73F3D" w:rsidRPr="005E27FF" w:rsidRDefault="00A73F3D" w:rsidP="00A73F3D"/>
    <w:p w14:paraId="1B8524D7" w14:textId="391D2AD9" w:rsidR="008025EC" w:rsidRPr="003F4C32" w:rsidRDefault="008025EC" w:rsidP="005E27FF">
      <w:pPr>
        <w:pStyle w:val="Heading3"/>
      </w:pPr>
      <w:bookmarkStart w:id="8" w:name="_Toc133772353"/>
      <w:r w:rsidRPr="003F4C32">
        <w:t>Aim</w:t>
      </w:r>
      <w:bookmarkEnd w:id="8"/>
    </w:p>
    <w:p w14:paraId="335518B7" w14:textId="58E7B093" w:rsidR="00DE7BDA" w:rsidRPr="00DE7BDA" w:rsidRDefault="008025EC" w:rsidP="00DE7BDA">
      <w:pPr>
        <w:pStyle w:val="Heading2"/>
      </w:pPr>
      <w:bookmarkStart w:id="9" w:name="_Toc133772354"/>
      <w:r w:rsidRPr="00DF328A">
        <w:t>Methods</w:t>
      </w:r>
      <w:bookmarkEnd w:id="9"/>
    </w:p>
    <w:p w14:paraId="66A3F093" w14:textId="77777777" w:rsidR="00006F05" w:rsidRPr="005E27FF" w:rsidRDefault="00006F05" w:rsidP="00006F05">
      <w:r w:rsidRPr="005E27FF">
        <w:t>This is normal text</w:t>
      </w:r>
    </w:p>
    <w:p w14:paraId="24F07C82" w14:textId="204FDEF5" w:rsidR="008025EC" w:rsidRDefault="008025EC" w:rsidP="005E27FF">
      <w:pPr>
        <w:pStyle w:val="Heading3"/>
      </w:pPr>
      <w:bookmarkStart w:id="10" w:name="_Toc133772355"/>
      <w:r w:rsidRPr="00DF328A">
        <w:t>Participant sample</w:t>
      </w:r>
      <w:bookmarkEnd w:id="10"/>
    </w:p>
    <w:p w14:paraId="33290EAF" w14:textId="1D70C6AC" w:rsidR="002F465F" w:rsidRPr="002F465F" w:rsidRDefault="002F465F" w:rsidP="002F465F">
      <w:pPr>
        <w:pStyle w:val="Heading3"/>
      </w:pPr>
      <w:bookmarkStart w:id="11" w:name="_Toc133772356"/>
      <w:r>
        <w:t>Procedure</w:t>
      </w:r>
      <w:bookmarkEnd w:id="11"/>
    </w:p>
    <w:p w14:paraId="64BD068E" w14:textId="62887CC7" w:rsidR="00D750AA" w:rsidRDefault="00D750AA" w:rsidP="005E27FF">
      <w:pPr>
        <w:pStyle w:val="Heading2"/>
      </w:pPr>
      <w:bookmarkStart w:id="12" w:name="_Toc133772357"/>
      <w:r>
        <w:t>Results</w:t>
      </w:r>
      <w:bookmarkEnd w:id="12"/>
    </w:p>
    <w:p w14:paraId="341CE25B" w14:textId="17E0FAD9" w:rsidR="00A73F3D" w:rsidRPr="00DE7BDA" w:rsidRDefault="00A73F3D" w:rsidP="00A73F3D">
      <w:pPr>
        <w:pStyle w:val="Caption"/>
      </w:pPr>
      <w:bookmarkStart w:id="13" w:name="_Toc108004340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>: This is an example table</w:t>
      </w:r>
      <w:bookmarkEnd w:id="13"/>
      <w:r w:rsidR="0030044D">
        <w:t xml:space="preserve"> of final things to do for the thesis</w:t>
      </w:r>
      <w:r w:rsidR="000A1C29">
        <w:t>. In my draft thesis I included a table like this at the beginning of my document to keep track of any checks and edits to make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5"/>
        <w:gridCol w:w="6611"/>
      </w:tblGrid>
      <w:tr w:rsidR="00A73F3D" w:rsidRPr="00827830" w14:paraId="3CA8DA25" w14:textId="77777777" w:rsidTr="00C457AB">
        <w:tc>
          <w:tcPr>
            <w:tcW w:w="2405" w:type="dxa"/>
            <w:tcBorders>
              <w:bottom w:val="single" w:sz="4" w:space="0" w:color="auto"/>
            </w:tcBorders>
          </w:tcPr>
          <w:p w14:paraId="53248E35" w14:textId="77777777" w:rsidR="00A73F3D" w:rsidRPr="00827830" w:rsidRDefault="00A73F3D" w:rsidP="00C457AB">
            <w:pPr>
              <w:rPr>
                <w:rFonts w:cstheme="minorHAnsi"/>
              </w:rPr>
            </w:pPr>
            <w:r w:rsidRPr="00827830">
              <w:rPr>
                <w:rFonts w:cstheme="minorHAnsi"/>
              </w:rPr>
              <w:t>Page</w:t>
            </w:r>
          </w:p>
        </w:tc>
        <w:tc>
          <w:tcPr>
            <w:tcW w:w="6611" w:type="dxa"/>
            <w:tcBorders>
              <w:bottom w:val="single" w:sz="4" w:space="0" w:color="auto"/>
            </w:tcBorders>
          </w:tcPr>
          <w:p w14:paraId="3C70563B" w14:textId="77777777" w:rsidR="00A73F3D" w:rsidRPr="00827830" w:rsidRDefault="00A73F3D" w:rsidP="00C457AB">
            <w:pPr>
              <w:rPr>
                <w:rFonts w:cstheme="minorHAnsi"/>
              </w:rPr>
            </w:pPr>
            <w:r w:rsidRPr="00827830">
              <w:rPr>
                <w:rFonts w:cstheme="minorHAnsi"/>
              </w:rPr>
              <w:t>Still to do</w:t>
            </w:r>
          </w:p>
        </w:tc>
      </w:tr>
      <w:tr w:rsidR="00A73F3D" w:rsidRPr="00827830" w14:paraId="5D0A3EC9" w14:textId="77777777" w:rsidTr="00C457AB">
        <w:tc>
          <w:tcPr>
            <w:tcW w:w="2405" w:type="dxa"/>
            <w:tcBorders>
              <w:top w:val="single" w:sz="4" w:space="0" w:color="auto"/>
            </w:tcBorders>
          </w:tcPr>
          <w:p w14:paraId="34C58693" w14:textId="77777777" w:rsidR="00A73F3D" w:rsidRPr="00827830" w:rsidRDefault="00A73F3D" w:rsidP="00C457AB">
            <w:pPr>
              <w:rPr>
                <w:rFonts w:cstheme="minorHAnsi"/>
              </w:rPr>
            </w:pPr>
            <w:r w:rsidRPr="00827830">
              <w:rPr>
                <w:rFonts w:cstheme="minorHAnsi"/>
              </w:rPr>
              <w:t xml:space="preserve">Font cover </w:t>
            </w:r>
          </w:p>
        </w:tc>
        <w:tc>
          <w:tcPr>
            <w:tcW w:w="6611" w:type="dxa"/>
            <w:tcBorders>
              <w:top w:val="single" w:sz="4" w:space="0" w:color="auto"/>
            </w:tcBorders>
          </w:tcPr>
          <w:p w14:paraId="18C873AC" w14:textId="7648456D" w:rsidR="00A73F3D" w:rsidRPr="00317631" w:rsidRDefault="00317631" w:rsidP="00C457AB">
            <w:pPr>
              <w:rPr>
                <w:rFonts w:cstheme="minorHAnsi"/>
              </w:rPr>
            </w:pPr>
            <w:r w:rsidRPr="00317631">
              <w:rPr>
                <w:rFonts w:cstheme="minorHAnsi"/>
              </w:rPr>
              <w:t>Add final title!</w:t>
            </w:r>
          </w:p>
        </w:tc>
      </w:tr>
      <w:tr w:rsidR="00A73F3D" w:rsidRPr="00827830" w14:paraId="5D3D9A86" w14:textId="77777777" w:rsidTr="00C457AB">
        <w:tc>
          <w:tcPr>
            <w:tcW w:w="2405" w:type="dxa"/>
          </w:tcPr>
          <w:p w14:paraId="6D1792C9" w14:textId="77777777" w:rsidR="00A73F3D" w:rsidRPr="00827830" w:rsidRDefault="00A73F3D" w:rsidP="00C457AB">
            <w:pPr>
              <w:rPr>
                <w:rFonts w:cstheme="minorHAnsi"/>
              </w:rPr>
            </w:pPr>
            <w:r w:rsidRPr="00827830">
              <w:rPr>
                <w:rFonts w:cstheme="minorHAnsi"/>
              </w:rPr>
              <w:t>Title page</w:t>
            </w:r>
            <w:r w:rsidRPr="00827830">
              <w:rPr>
                <w:rFonts w:cstheme="minorHAnsi"/>
                <w:highlight w:val="yellow"/>
              </w:rPr>
              <w:t xml:space="preserve"> </w:t>
            </w:r>
          </w:p>
        </w:tc>
        <w:tc>
          <w:tcPr>
            <w:tcW w:w="6611" w:type="dxa"/>
          </w:tcPr>
          <w:p w14:paraId="3C672D32" w14:textId="23288643" w:rsidR="00A73F3D" w:rsidRPr="00317631" w:rsidRDefault="00317631" w:rsidP="00C457AB">
            <w:pPr>
              <w:rPr>
                <w:rFonts w:cstheme="minorHAnsi"/>
              </w:rPr>
            </w:pPr>
            <w:r w:rsidRPr="00317631">
              <w:rPr>
                <w:rFonts w:cstheme="minorHAnsi"/>
              </w:rPr>
              <w:t>Add final title!</w:t>
            </w:r>
          </w:p>
        </w:tc>
      </w:tr>
      <w:tr w:rsidR="00A73F3D" w:rsidRPr="00827830" w14:paraId="6D0F7BCA" w14:textId="77777777" w:rsidTr="00C457AB">
        <w:tc>
          <w:tcPr>
            <w:tcW w:w="2405" w:type="dxa"/>
          </w:tcPr>
          <w:p w14:paraId="1F5DEBD6" w14:textId="77777777" w:rsidR="00A73F3D" w:rsidRPr="00827830" w:rsidRDefault="00A73F3D" w:rsidP="00C457AB">
            <w:pPr>
              <w:rPr>
                <w:rFonts w:cstheme="minorHAnsi"/>
              </w:rPr>
            </w:pPr>
            <w:r w:rsidRPr="00827830">
              <w:rPr>
                <w:rFonts w:cstheme="minorHAnsi"/>
              </w:rPr>
              <w:t>Ethical approval</w:t>
            </w:r>
          </w:p>
        </w:tc>
        <w:tc>
          <w:tcPr>
            <w:tcW w:w="6611" w:type="dxa"/>
          </w:tcPr>
          <w:p w14:paraId="712D2C75" w14:textId="77777777" w:rsidR="00A73F3D" w:rsidRPr="00827830" w:rsidRDefault="00A73F3D" w:rsidP="00C457AB">
            <w:pPr>
              <w:rPr>
                <w:rFonts w:cstheme="minorHAnsi"/>
              </w:rPr>
            </w:pPr>
          </w:p>
        </w:tc>
      </w:tr>
      <w:tr w:rsidR="00A73F3D" w:rsidRPr="00827830" w14:paraId="6C3172C7" w14:textId="77777777" w:rsidTr="00C457AB">
        <w:tc>
          <w:tcPr>
            <w:tcW w:w="2405" w:type="dxa"/>
          </w:tcPr>
          <w:p w14:paraId="2B06C673" w14:textId="77777777" w:rsidR="00A73F3D" w:rsidRPr="00827830" w:rsidRDefault="00A73F3D" w:rsidP="00C457AB">
            <w:pPr>
              <w:rPr>
                <w:rFonts w:cstheme="minorHAnsi"/>
              </w:rPr>
            </w:pPr>
            <w:r w:rsidRPr="00827830">
              <w:rPr>
                <w:rFonts w:cstheme="minorHAnsi"/>
              </w:rPr>
              <w:t>Acknowledgements</w:t>
            </w:r>
          </w:p>
        </w:tc>
        <w:tc>
          <w:tcPr>
            <w:tcW w:w="6611" w:type="dxa"/>
          </w:tcPr>
          <w:p w14:paraId="3DF7F2FC" w14:textId="6D56D944" w:rsidR="00A73F3D" w:rsidRPr="00827830" w:rsidRDefault="00A73F3D" w:rsidP="00C457AB">
            <w:pPr>
              <w:rPr>
                <w:rFonts w:cstheme="minorHAnsi"/>
              </w:rPr>
            </w:pPr>
          </w:p>
        </w:tc>
      </w:tr>
      <w:tr w:rsidR="00A73F3D" w:rsidRPr="00827830" w14:paraId="548BF0A5" w14:textId="77777777" w:rsidTr="00C457AB">
        <w:tc>
          <w:tcPr>
            <w:tcW w:w="2405" w:type="dxa"/>
          </w:tcPr>
          <w:p w14:paraId="400D3634" w14:textId="77777777" w:rsidR="00A73F3D" w:rsidRPr="00827830" w:rsidRDefault="00A73F3D" w:rsidP="00C457AB">
            <w:pPr>
              <w:rPr>
                <w:rFonts w:cstheme="minorHAnsi"/>
              </w:rPr>
            </w:pPr>
            <w:r w:rsidRPr="00827830">
              <w:rPr>
                <w:rFonts w:cstheme="minorHAnsi"/>
              </w:rPr>
              <w:t>Contents</w:t>
            </w:r>
          </w:p>
        </w:tc>
        <w:tc>
          <w:tcPr>
            <w:tcW w:w="6611" w:type="dxa"/>
          </w:tcPr>
          <w:p w14:paraId="55E530BF" w14:textId="6F13CDD3" w:rsidR="00A73F3D" w:rsidRPr="00827830" w:rsidRDefault="00A73F3D" w:rsidP="00C457AB">
            <w:pPr>
              <w:rPr>
                <w:rFonts w:cstheme="minorHAnsi"/>
              </w:rPr>
            </w:pPr>
          </w:p>
        </w:tc>
      </w:tr>
      <w:tr w:rsidR="00A73F3D" w:rsidRPr="00827830" w14:paraId="046F1DD0" w14:textId="77777777" w:rsidTr="00C457AB">
        <w:tc>
          <w:tcPr>
            <w:tcW w:w="2405" w:type="dxa"/>
          </w:tcPr>
          <w:p w14:paraId="179BBAF1" w14:textId="77777777" w:rsidR="00A73F3D" w:rsidRPr="00827830" w:rsidRDefault="00A73F3D" w:rsidP="00C457AB">
            <w:pPr>
              <w:rPr>
                <w:rFonts w:cstheme="minorHAnsi"/>
              </w:rPr>
            </w:pPr>
            <w:r w:rsidRPr="00827830">
              <w:rPr>
                <w:rFonts w:cstheme="minorHAnsi"/>
              </w:rPr>
              <w:t>List of Tables</w:t>
            </w:r>
          </w:p>
        </w:tc>
        <w:tc>
          <w:tcPr>
            <w:tcW w:w="6611" w:type="dxa"/>
          </w:tcPr>
          <w:p w14:paraId="4C5F7097" w14:textId="3D7D72BD" w:rsidR="00A73F3D" w:rsidRPr="00827830" w:rsidRDefault="00A73F3D" w:rsidP="0030044D">
            <w:pPr>
              <w:rPr>
                <w:rFonts w:cstheme="minorHAnsi"/>
              </w:rPr>
            </w:pPr>
            <w:r w:rsidRPr="00827830">
              <w:rPr>
                <w:rFonts w:cstheme="minorHAnsi"/>
              </w:rPr>
              <w:t xml:space="preserve">Update </w:t>
            </w:r>
            <w:r w:rsidR="00317631">
              <w:rPr>
                <w:rFonts w:cstheme="minorHAnsi"/>
              </w:rPr>
              <w:t>F9</w:t>
            </w:r>
          </w:p>
        </w:tc>
      </w:tr>
      <w:tr w:rsidR="00A73F3D" w:rsidRPr="00827830" w14:paraId="17243E34" w14:textId="77777777" w:rsidTr="00C457AB">
        <w:tc>
          <w:tcPr>
            <w:tcW w:w="2405" w:type="dxa"/>
          </w:tcPr>
          <w:p w14:paraId="35D75695" w14:textId="77777777" w:rsidR="00A73F3D" w:rsidRPr="00827830" w:rsidRDefault="00A73F3D" w:rsidP="00C457AB">
            <w:pPr>
              <w:rPr>
                <w:rFonts w:cstheme="minorHAnsi"/>
              </w:rPr>
            </w:pPr>
            <w:r w:rsidRPr="00827830">
              <w:rPr>
                <w:rFonts w:cstheme="minorHAnsi"/>
              </w:rPr>
              <w:t>List of Figures</w:t>
            </w:r>
          </w:p>
        </w:tc>
        <w:tc>
          <w:tcPr>
            <w:tcW w:w="6611" w:type="dxa"/>
          </w:tcPr>
          <w:p w14:paraId="21215771" w14:textId="7575AB8D" w:rsidR="00A73F3D" w:rsidRPr="00827830" w:rsidRDefault="00A73F3D" w:rsidP="0030044D">
            <w:pPr>
              <w:rPr>
                <w:rFonts w:cstheme="minorHAnsi"/>
              </w:rPr>
            </w:pPr>
            <w:r w:rsidRPr="00827830">
              <w:rPr>
                <w:rFonts w:cstheme="minorHAnsi"/>
              </w:rPr>
              <w:t xml:space="preserve">Update </w:t>
            </w:r>
            <w:r w:rsidR="00317631">
              <w:rPr>
                <w:rFonts w:cstheme="minorHAnsi"/>
              </w:rPr>
              <w:t>F9</w:t>
            </w:r>
          </w:p>
        </w:tc>
      </w:tr>
      <w:tr w:rsidR="00A73F3D" w:rsidRPr="00827830" w14:paraId="41E7B910" w14:textId="77777777" w:rsidTr="00C457AB">
        <w:tc>
          <w:tcPr>
            <w:tcW w:w="2405" w:type="dxa"/>
          </w:tcPr>
          <w:p w14:paraId="6473148D" w14:textId="77777777" w:rsidR="00A73F3D" w:rsidRPr="00827830" w:rsidRDefault="00A73F3D" w:rsidP="00C457AB">
            <w:pPr>
              <w:rPr>
                <w:rFonts w:cstheme="minorHAnsi"/>
              </w:rPr>
            </w:pPr>
            <w:r w:rsidRPr="00827830">
              <w:rPr>
                <w:rFonts w:cstheme="minorHAnsi"/>
              </w:rPr>
              <w:t>Abstract</w:t>
            </w:r>
          </w:p>
        </w:tc>
        <w:tc>
          <w:tcPr>
            <w:tcW w:w="6611" w:type="dxa"/>
          </w:tcPr>
          <w:p w14:paraId="2DE83FE3" w14:textId="6E99ACFC" w:rsidR="00A73F3D" w:rsidRPr="00827830" w:rsidRDefault="00317631" w:rsidP="00317631">
            <w:pPr>
              <w:rPr>
                <w:rFonts w:cstheme="minorHAnsi"/>
              </w:rPr>
            </w:pPr>
            <w:r>
              <w:rPr>
                <w:rFonts w:cstheme="minorHAnsi"/>
              </w:rPr>
              <w:t>C</w:t>
            </w:r>
            <w:r w:rsidR="00A73F3D" w:rsidRPr="00827830">
              <w:rPr>
                <w:rFonts w:cstheme="minorHAnsi"/>
              </w:rPr>
              <w:t>heck fits on one page</w:t>
            </w:r>
          </w:p>
        </w:tc>
      </w:tr>
      <w:tr w:rsidR="00A73F3D" w:rsidRPr="00827830" w14:paraId="3F387BE5" w14:textId="77777777" w:rsidTr="00C457AB">
        <w:tc>
          <w:tcPr>
            <w:tcW w:w="2405" w:type="dxa"/>
            <w:tcBorders>
              <w:bottom w:val="single" w:sz="4" w:space="0" w:color="auto"/>
            </w:tcBorders>
          </w:tcPr>
          <w:p w14:paraId="71B36D3B" w14:textId="77777777" w:rsidR="00A73F3D" w:rsidRPr="00827830" w:rsidRDefault="00A73F3D" w:rsidP="00C457AB">
            <w:pPr>
              <w:rPr>
                <w:rFonts w:cstheme="minorHAnsi"/>
              </w:rPr>
            </w:pPr>
            <w:r w:rsidRPr="00827830">
              <w:rPr>
                <w:rFonts w:cstheme="minorHAnsi"/>
              </w:rPr>
              <w:t>… Chapters*</w:t>
            </w:r>
          </w:p>
        </w:tc>
        <w:tc>
          <w:tcPr>
            <w:tcW w:w="6611" w:type="dxa"/>
            <w:tcBorders>
              <w:bottom w:val="single" w:sz="4" w:space="0" w:color="auto"/>
            </w:tcBorders>
          </w:tcPr>
          <w:p w14:paraId="0B726926" w14:textId="77777777" w:rsidR="00A73F3D" w:rsidRPr="00827830" w:rsidRDefault="00A73F3D" w:rsidP="00C457AB">
            <w:pPr>
              <w:rPr>
                <w:rFonts w:cstheme="minorHAnsi"/>
              </w:rPr>
            </w:pPr>
          </w:p>
        </w:tc>
      </w:tr>
      <w:tr w:rsidR="00A73F3D" w:rsidRPr="00827830" w14:paraId="50C51584" w14:textId="77777777" w:rsidTr="00C457AB">
        <w:tc>
          <w:tcPr>
            <w:tcW w:w="9016" w:type="dxa"/>
            <w:gridSpan w:val="2"/>
            <w:tcBorders>
              <w:top w:val="single" w:sz="4" w:space="0" w:color="auto"/>
            </w:tcBorders>
          </w:tcPr>
          <w:p w14:paraId="74F5D6A8" w14:textId="77777777" w:rsidR="00A73F3D" w:rsidRPr="00827830" w:rsidRDefault="00A73F3D" w:rsidP="00C457AB">
            <w:pPr>
              <w:rPr>
                <w:rFonts w:cstheme="minorHAnsi"/>
              </w:rPr>
            </w:pPr>
            <w:r w:rsidRPr="00827830">
              <w:rPr>
                <w:rFonts w:cstheme="minorHAnsi"/>
              </w:rPr>
              <w:lastRenderedPageBreak/>
              <w:t>Note. The table title is not APA format fully as the title would be underneath the table number</w:t>
            </w:r>
          </w:p>
          <w:p w14:paraId="1638DC67" w14:textId="04216633" w:rsidR="00A73F3D" w:rsidRPr="00827830" w:rsidRDefault="00A73F3D" w:rsidP="00C457AB">
            <w:pPr>
              <w:rPr>
                <w:rFonts w:cstheme="minorHAnsi"/>
              </w:rPr>
            </w:pPr>
            <w:r w:rsidRPr="00827830">
              <w:rPr>
                <w:rFonts w:cstheme="minorHAnsi"/>
              </w:rPr>
              <w:t>* Chapters w</w:t>
            </w:r>
            <w:r w:rsidR="0030044D">
              <w:rPr>
                <w:rFonts w:cstheme="minorHAnsi"/>
              </w:rPr>
              <w:t>ere a</w:t>
            </w:r>
            <w:r w:rsidRPr="00827830">
              <w:rPr>
                <w:rFonts w:cstheme="minorHAnsi"/>
              </w:rPr>
              <w:t xml:space="preserve">dded separately </w:t>
            </w:r>
            <w:r w:rsidR="0030044D">
              <w:rPr>
                <w:rFonts w:cstheme="minorHAnsi"/>
              </w:rPr>
              <w:t>from other documents when on final drafts</w:t>
            </w:r>
          </w:p>
          <w:p w14:paraId="1E6C0827" w14:textId="77777777" w:rsidR="00A73F3D" w:rsidRPr="00827830" w:rsidRDefault="00A73F3D" w:rsidP="00C457AB">
            <w:pPr>
              <w:rPr>
                <w:rFonts w:cstheme="minorHAnsi"/>
              </w:rPr>
            </w:pPr>
          </w:p>
          <w:p w14:paraId="31818481" w14:textId="77777777" w:rsidR="00A73F3D" w:rsidRPr="00827830" w:rsidRDefault="00A73F3D" w:rsidP="00C457AB">
            <w:pPr>
              <w:rPr>
                <w:rFonts w:cstheme="minorHAnsi"/>
              </w:rPr>
            </w:pPr>
          </w:p>
        </w:tc>
      </w:tr>
    </w:tbl>
    <w:p w14:paraId="3308656E" w14:textId="77777777" w:rsidR="00A73F3D" w:rsidRDefault="00A73F3D" w:rsidP="00A73F3D">
      <w:pPr>
        <w:keepNext/>
      </w:pPr>
      <w:r w:rsidRPr="00F12220">
        <w:rPr>
          <w:noProof/>
          <w:lang w:eastAsia="en-GB"/>
        </w:rPr>
        <w:drawing>
          <wp:inline distT="0" distB="0" distL="0" distR="0" wp14:anchorId="6427FEB5" wp14:editId="6D63461C">
            <wp:extent cx="1802130" cy="1253328"/>
            <wp:effectExtent l="0" t="0" r="7620" b="4445"/>
            <wp:docPr id="1" name="Picture 3" descr="Phoenix Logo blac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hoenix Logo black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7443" cy="12639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817FD0" w14:textId="77777777" w:rsidR="00317631" w:rsidRPr="00827830" w:rsidRDefault="00317631" w:rsidP="00317631">
      <w:pPr>
        <w:pStyle w:val="Caption"/>
      </w:pPr>
      <w:bookmarkStart w:id="14" w:name="_Toc108004357"/>
      <w:r w:rsidRPr="00827830"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 w:rsidRPr="00827830">
        <w:t>: This is an example caption</w:t>
      </w:r>
      <w:bookmarkEnd w:id="14"/>
    </w:p>
    <w:p w14:paraId="1B48892F" w14:textId="77777777" w:rsidR="006E5577" w:rsidRPr="006E5577" w:rsidRDefault="006E5577" w:rsidP="006E5577"/>
    <w:p w14:paraId="65F52E54" w14:textId="2789B0D2" w:rsidR="00D750AA" w:rsidRDefault="00D750AA" w:rsidP="005E27FF">
      <w:pPr>
        <w:pStyle w:val="Heading3"/>
      </w:pPr>
      <w:bookmarkStart w:id="15" w:name="_Toc133772358"/>
      <w:r>
        <w:t>Theme 1</w:t>
      </w:r>
      <w:bookmarkEnd w:id="15"/>
    </w:p>
    <w:p w14:paraId="685128A6" w14:textId="77777777" w:rsidR="006E5577" w:rsidRPr="006E5577" w:rsidRDefault="006E5577" w:rsidP="006E5577"/>
    <w:p w14:paraId="27F7EE94" w14:textId="6E8E0F9D" w:rsidR="008025EC" w:rsidRDefault="008025EC" w:rsidP="006E5577">
      <w:pPr>
        <w:pStyle w:val="Heading4"/>
      </w:pPr>
      <w:r w:rsidRPr="006E5577">
        <w:t>Subtheme</w:t>
      </w:r>
      <w:r w:rsidRPr="00DF328A">
        <w:t xml:space="preserve"> 1: </w:t>
      </w:r>
    </w:p>
    <w:p w14:paraId="0183E46A" w14:textId="2095B252" w:rsidR="00DF328A" w:rsidRDefault="00DF328A" w:rsidP="005E27FF"/>
    <w:p w14:paraId="29E6A5EB" w14:textId="3C9E91CA" w:rsidR="002F465F" w:rsidRDefault="002F465F" w:rsidP="002F465F">
      <w:pPr>
        <w:pStyle w:val="Heading3"/>
      </w:pPr>
      <w:bookmarkStart w:id="16" w:name="_Toc133772359"/>
      <w:r>
        <w:t>Theme 2</w:t>
      </w:r>
      <w:bookmarkEnd w:id="16"/>
    </w:p>
    <w:p w14:paraId="5AEA863A" w14:textId="77777777" w:rsidR="00FB0A09" w:rsidRDefault="00FB0A09" w:rsidP="005E27FF">
      <w:pPr>
        <w:sectPr w:rsidR="00FB0A09">
          <w:headerReference w:type="default" r:id="rId15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AD3FF7A" w14:textId="77777777" w:rsidR="000025AC" w:rsidRDefault="000025AC" w:rsidP="000025AC">
      <w:pPr>
        <w:pStyle w:val="Chapter"/>
      </w:pPr>
      <w:bookmarkStart w:id="17" w:name="_Toc133772360"/>
      <w:r w:rsidRPr="000025AC">
        <w:lastRenderedPageBreak/>
        <w:t>Thesis</w:t>
      </w:r>
      <w:r>
        <w:t xml:space="preserve"> Tip 2</w:t>
      </w:r>
    </w:p>
    <w:p w14:paraId="3EC31E2C" w14:textId="77777777" w:rsidR="000025AC" w:rsidRDefault="000025AC" w:rsidP="003F31A2">
      <w:bookmarkStart w:id="18" w:name="_Toc133772362"/>
      <w:bookmarkEnd w:id="17"/>
    </w:p>
    <w:p w14:paraId="26ECDA06" w14:textId="1CBB101C" w:rsidR="000025AC" w:rsidRDefault="000025AC" w:rsidP="003F31A2">
      <w:pPr>
        <w:pStyle w:val="Heading1"/>
      </w:pPr>
      <w:r>
        <w:t xml:space="preserve">Use </w:t>
      </w:r>
      <w:r w:rsidRPr="003F31A2">
        <w:t>Styles</w:t>
      </w:r>
      <w:bookmarkStart w:id="19" w:name="_Toc133772361"/>
      <w:r>
        <w:t xml:space="preserve"> for </w:t>
      </w:r>
      <w:r w:rsidR="003F31A2">
        <w:t>h</w:t>
      </w:r>
      <w:r>
        <w:t xml:space="preserve">eadings – </w:t>
      </w:r>
      <w:r>
        <w:br/>
        <w:t>this is a heading without the Chapter in fron</w:t>
      </w:r>
      <w:bookmarkEnd w:id="19"/>
      <w:r>
        <w:t>t</w:t>
      </w:r>
    </w:p>
    <w:p w14:paraId="2E05D5F7" w14:textId="5E694FF4" w:rsidR="00E51BD2" w:rsidRPr="00E51BD2" w:rsidRDefault="00E51BD2" w:rsidP="00B61AA9">
      <w:pPr>
        <w:pStyle w:val="Heading2"/>
        <w:spacing w:before="240"/>
      </w:pPr>
      <w:r>
        <w:t>Using the Chapter headings then automatically creates the correct numbered subheadings</w:t>
      </w:r>
      <w:bookmarkEnd w:id="18"/>
    </w:p>
    <w:p w14:paraId="2A20EEEB" w14:textId="44C4E041" w:rsidR="00016EA5" w:rsidRDefault="00016EA5" w:rsidP="00016EA5">
      <w:r>
        <w:t>On the Home tab</w:t>
      </w:r>
      <w:r w:rsidR="00E51BD2">
        <w:t xml:space="preserve"> g</w:t>
      </w:r>
      <w:r>
        <w:t xml:space="preserve">o to Styles </w:t>
      </w:r>
      <w:r w:rsidR="00E51BD2">
        <w:t xml:space="preserve">to </w:t>
      </w:r>
      <w:r>
        <w:t>change it to the appropriate level of heading</w:t>
      </w:r>
    </w:p>
    <w:p w14:paraId="5682BD93" w14:textId="4B727CD9" w:rsidR="00016EA5" w:rsidRDefault="00016EA5" w:rsidP="00016EA5">
      <w:r w:rsidRPr="00016EA5">
        <w:rPr>
          <w:noProof/>
        </w:rPr>
        <w:drawing>
          <wp:inline distT="0" distB="0" distL="0" distR="0" wp14:anchorId="083E25DD" wp14:editId="599B1551">
            <wp:extent cx="5731510" cy="263207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3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C6EB9" w14:textId="4C28618C" w:rsidR="00016EA5" w:rsidRDefault="00016EA5" w:rsidP="00016EA5">
      <w:pPr>
        <w:pStyle w:val="Quote"/>
      </w:pPr>
      <w:r>
        <w:t>“You can also do this for quotes” (Wilde, 2023)</w:t>
      </w:r>
    </w:p>
    <w:p w14:paraId="4AD4DA32" w14:textId="21309DAD" w:rsidR="00016EA5" w:rsidRDefault="00016EA5" w:rsidP="00016EA5">
      <w:r w:rsidRPr="00016EA5">
        <w:rPr>
          <w:noProof/>
        </w:rPr>
        <w:drawing>
          <wp:inline distT="0" distB="0" distL="0" distR="0" wp14:anchorId="79F8891E" wp14:editId="3D832325">
            <wp:extent cx="5731510" cy="945515"/>
            <wp:effectExtent l="0" t="0" r="2540" b="69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45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0B2178" w14:textId="77777777" w:rsidR="003F31A2" w:rsidRDefault="003F31A2" w:rsidP="00016EA5"/>
    <w:p w14:paraId="6D52F81A" w14:textId="77777777" w:rsidR="003F31A2" w:rsidRDefault="003F31A2" w:rsidP="00016EA5"/>
    <w:p w14:paraId="1F79D815" w14:textId="77777777" w:rsidR="00B61AA9" w:rsidRDefault="00B61AA9" w:rsidP="00016EA5"/>
    <w:p w14:paraId="611DADAB" w14:textId="3433C955" w:rsidR="00016EA5" w:rsidRDefault="00016EA5" w:rsidP="00016EA5">
      <w:pPr>
        <w:pStyle w:val="Heading3"/>
      </w:pPr>
      <w:bookmarkStart w:id="20" w:name="_Toc133772363"/>
      <w:r>
        <w:lastRenderedPageBreak/>
        <w:t xml:space="preserve">To </w:t>
      </w:r>
      <w:r w:rsidR="00FC07CD">
        <w:t>change the format of a heading</w:t>
      </w:r>
      <w:bookmarkEnd w:id="20"/>
    </w:p>
    <w:p w14:paraId="436778AB" w14:textId="6FBB3C60" w:rsidR="00FC07CD" w:rsidRDefault="00FC07CD" w:rsidP="00FC07CD">
      <w:r>
        <w:t xml:space="preserve">Go to the heading and right click and </w:t>
      </w:r>
      <w:proofErr w:type="gramStart"/>
      <w:r w:rsidRPr="00FC07CD">
        <w:rPr>
          <w:i/>
        </w:rPr>
        <w:t>Modify</w:t>
      </w:r>
      <w:proofErr w:type="gramEnd"/>
      <w:r w:rsidRPr="00FC07CD">
        <w:rPr>
          <w:i/>
        </w:rPr>
        <w:t xml:space="preserve"> </w:t>
      </w:r>
      <w:r>
        <w:t xml:space="preserve">or highlight the text you want to use the formatting of and click </w:t>
      </w:r>
      <w:r w:rsidRPr="00FC07CD">
        <w:rPr>
          <w:i/>
        </w:rPr>
        <w:t>update [style name] to match selection</w:t>
      </w:r>
      <w:r>
        <w:t>. This will automatically change all the headings with that style applied</w:t>
      </w:r>
    </w:p>
    <w:p w14:paraId="18C10561" w14:textId="12777CFF" w:rsidR="00E0061B" w:rsidRDefault="00FC07CD" w:rsidP="00FC07CD">
      <w:r w:rsidRPr="00FC07CD">
        <w:rPr>
          <w:noProof/>
        </w:rPr>
        <w:drawing>
          <wp:inline distT="0" distB="0" distL="0" distR="0" wp14:anchorId="19A99AF1" wp14:editId="0BF2BF7D">
            <wp:extent cx="2790967" cy="1894246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02782" cy="190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02F00C" w14:textId="77777777" w:rsidR="00E0061B" w:rsidRDefault="00E0061B">
      <w:pPr>
        <w:spacing w:line="259" w:lineRule="auto"/>
      </w:pPr>
      <w:r>
        <w:br w:type="page"/>
      </w:r>
    </w:p>
    <w:p w14:paraId="76B38397" w14:textId="2A297790" w:rsidR="00A73F3D" w:rsidRDefault="0030044D" w:rsidP="00CE58D3">
      <w:pPr>
        <w:pStyle w:val="Chapter"/>
      </w:pPr>
      <w:bookmarkStart w:id="21" w:name="_Toc133772365"/>
      <w:r>
        <w:lastRenderedPageBreak/>
        <w:t>C</w:t>
      </w:r>
      <w:r w:rsidR="001477BA">
        <w:t>ross-</w:t>
      </w:r>
      <w:r w:rsidR="0030133B">
        <w:t>reference</w:t>
      </w:r>
      <w:r w:rsidR="001477BA">
        <w:t xml:space="preserve"> to tables and figures</w:t>
      </w:r>
      <w:bookmarkEnd w:id="21"/>
    </w:p>
    <w:p w14:paraId="3A06EE54" w14:textId="6DB3C470" w:rsidR="0030133B" w:rsidRDefault="0030133B" w:rsidP="00201864">
      <w:pPr>
        <w:spacing w:before="240"/>
      </w:pPr>
      <w:r>
        <w:t>To add a cross reference within your text, such as to a Table or Figure, first create the captions for your items. Go to Reference and Insert Caption (</w:t>
      </w:r>
      <w:r>
        <w:fldChar w:fldCharType="begin"/>
      </w:r>
      <w:r>
        <w:instrText xml:space="preserve"> REF _Ref128142686 \h </w:instrText>
      </w:r>
      <w:r>
        <w:fldChar w:fldCharType="separate"/>
      </w:r>
      <w:r>
        <w:t xml:space="preserve">Figure </w:t>
      </w:r>
      <w:r>
        <w:rPr>
          <w:noProof/>
        </w:rPr>
        <w:t>4</w:t>
      </w:r>
      <w:r>
        <w:fldChar w:fldCharType="end"/>
      </w:r>
      <w:r>
        <w:fldChar w:fldCharType="begin"/>
      </w:r>
      <w:r>
        <w:instrText xml:space="preserve"> REF _Ref128142672 \h </w:instrText>
      </w:r>
      <w:r w:rsidR="003F33E9">
        <w:fldChar w:fldCharType="separate"/>
      </w:r>
      <w:r>
        <w:fldChar w:fldCharType="end"/>
      </w:r>
      <w:r>
        <w:t>). Write a Caption for your title, select the kind of label it is and position (</w:t>
      </w:r>
      <w:r>
        <w:fldChar w:fldCharType="begin"/>
      </w:r>
      <w:r>
        <w:instrText xml:space="preserve"> REF _Ref128142710 \h </w:instrText>
      </w:r>
      <w:r>
        <w:fldChar w:fldCharType="separate"/>
      </w:r>
      <w:r>
        <w:t xml:space="preserve">Figure </w:t>
      </w:r>
      <w:r>
        <w:rPr>
          <w:noProof/>
        </w:rPr>
        <w:t>5</w:t>
      </w:r>
      <w:r>
        <w:fldChar w:fldCharType="end"/>
      </w:r>
      <w:r>
        <w:t>).</w:t>
      </w:r>
    </w:p>
    <w:p w14:paraId="5EDA5C41" w14:textId="3A2503BF" w:rsidR="0030133B" w:rsidRDefault="0030133B" w:rsidP="0030133B">
      <w:r w:rsidRPr="0030133B">
        <w:rPr>
          <w:noProof/>
        </w:rPr>
        <w:drawing>
          <wp:inline distT="0" distB="0" distL="0" distR="0" wp14:anchorId="390D7D58" wp14:editId="375A6310">
            <wp:extent cx="5731510" cy="112776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27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EAACA" w14:textId="77777777" w:rsidR="00317631" w:rsidRDefault="00317631" w:rsidP="00317631">
      <w:pPr>
        <w:pStyle w:val="Caption"/>
      </w:pPr>
      <w:bookmarkStart w:id="22" w:name="_Ref128142686"/>
      <w:bookmarkStart w:id="23" w:name="_Ref128142672"/>
      <w:bookmarkStart w:id="24" w:name="_Ref128142710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4</w:t>
      </w:r>
      <w:r>
        <w:fldChar w:fldCharType="end"/>
      </w:r>
      <w:bookmarkEnd w:id="22"/>
      <w:r>
        <w:t>: Create a caption with a title</w:t>
      </w:r>
      <w:bookmarkEnd w:id="23"/>
    </w:p>
    <w:bookmarkEnd w:id="24"/>
    <w:p w14:paraId="08574429" w14:textId="540F699B" w:rsidR="0030133B" w:rsidRDefault="0030133B" w:rsidP="0030133B">
      <w:r w:rsidRPr="0030133B">
        <w:rPr>
          <w:noProof/>
        </w:rPr>
        <w:drawing>
          <wp:inline distT="0" distB="0" distL="0" distR="0" wp14:anchorId="6E534CDA" wp14:editId="0CB83678">
            <wp:extent cx="3696216" cy="3019846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96216" cy="3019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43818" w14:textId="77777777" w:rsidR="00317631" w:rsidRDefault="00317631" w:rsidP="00317631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t>: Write a caption</w:t>
      </w:r>
    </w:p>
    <w:p w14:paraId="485C5AAE" w14:textId="6A2839CA" w:rsidR="0030133B" w:rsidRDefault="00E603A5" w:rsidP="0030133B">
      <w:r>
        <w:t>To reference these new wonderful captions,</w:t>
      </w:r>
      <w:r w:rsidR="0030133B">
        <w:t xml:space="preserve"> go to References&gt; Cross-reference and select Reference Type (</w:t>
      </w:r>
      <w:proofErr w:type="gramStart"/>
      <w:r w:rsidR="0030133B">
        <w:t>e.g.</w:t>
      </w:r>
      <w:proofErr w:type="gramEnd"/>
      <w:r w:rsidR="0030133B">
        <w:t xml:space="preserve"> Table, Figure, Section etc.) and select the item to cross-reference</w:t>
      </w:r>
      <w:r>
        <w:t>.</w:t>
      </w:r>
    </w:p>
    <w:p w14:paraId="2D9049C4" w14:textId="62354986" w:rsidR="0030133B" w:rsidRDefault="0030133B" w:rsidP="0030133B">
      <w:r w:rsidRPr="0030133B">
        <w:rPr>
          <w:noProof/>
        </w:rPr>
        <w:drawing>
          <wp:inline distT="0" distB="0" distL="0" distR="0" wp14:anchorId="766BF82D" wp14:editId="0DF507E8">
            <wp:extent cx="5731510" cy="932815"/>
            <wp:effectExtent l="0" t="0" r="254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32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27F22" w14:textId="1071C500" w:rsidR="0030133B" w:rsidRDefault="0030133B" w:rsidP="0030133B">
      <w:r w:rsidRPr="0030133B">
        <w:rPr>
          <w:noProof/>
        </w:rPr>
        <w:lastRenderedPageBreak/>
        <w:drawing>
          <wp:inline distT="0" distB="0" distL="0" distR="0" wp14:anchorId="1957C0BB" wp14:editId="56897BA8">
            <wp:extent cx="5001323" cy="3505689"/>
            <wp:effectExtent l="0" t="0" r="889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001323" cy="3505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2A74E" w14:textId="77777777" w:rsidR="00E603A5" w:rsidRDefault="00E603A5" w:rsidP="0030133B"/>
    <w:p w14:paraId="741C23B3" w14:textId="62317F04" w:rsidR="0030133B" w:rsidRDefault="0030133B" w:rsidP="0030133B">
      <w:r>
        <w:t>To update all your cross-references and contents tables: Ctrl A (Select All) and then F9 (on Windows).</w:t>
      </w:r>
    </w:p>
    <w:p w14:paraId="2530327F" w14:textId="3E174F82" w:rsidR="0030133B" w:rsidRDefault="0030133B" w:rsidP="0030133B"/>
    <w:p w14:paraId="3EAE731E" w14:textId="7AF267F4" w:rsidR="00CE58D3" w:rsidRDefault="00CE58D3">
      <w:pPr>
        <w:spacing w:line="259" w:lineRule="auto"/>
      </w:pPr>
      <w:r>
        <w:br w:type="page"/>
      </w:r>
    </w:p>
    <w:p w14:paraId="274F053C" w14:textId="5702533F" w:rsidR="00CE58D3" w:rsidRDefault="00CE58D3" w:rsidP="00CE58D3">
      <w:pPr>
        <w:pStyle w:val="Chapter"/>
      </w:pPr>
      <w:bookmarkStart w:id="25" w:name="_Toc133772366"/>
      <w:bookmarkStart w:id="26" w:name="_Toc133772364"/>
      <w:r>
        <w:lastRenderedPageBreak/>
        <w:t>Creating a new section with a header</w:t>
      </w:r>
      <w:bookmarkEnd w:id="26"/>
    </w:p>
    <w:p w14:paraId="1D88A86A" w14:textId="77777777" w:rsidR="00CE58D3" w:rsidRDefault="00CE58D3" w:rsidP="00201864">
      <w:pPr>
        <w:spacing w:before="240"/>
      </w:pPr>
      <w:r>
        <w:t xml:space="preserve">To add a new section – go to </w:t>
      </w:r>
      <w:r w:rsidRPr="00C26758">
        <w:rPr>
          <w:i/>
        </w:rPr>
        <w:t>Layout&gt;Breaks&gt; Next Page</w:t>
      </w:r>
      <w:r>
        <w:t xml:space="preserve"> (see </w:t>
      </w:r>
      <w:r>
        <w:fldChar w:fldCharType="begin"/>
      </w:r>
      <w:r>
        <w:instrText xml:space="preserve"> REF _Ref128140490 \h </w:instrText>
      </w:r>
      <w:r>
        <w:fldChar w:fldCharType="separate"/>
      </w:r>
      <w:r>
        <w:t xml:space="preserve">Figure </w:t>
      </w:r>
      <w:r>
        <w:rPr>
          <w:noProof/>
        </w:rPr>
        <w:t>2</w:t>
      </w:r>
      <w:r>
        <w:t>: Adding a section</w:t>
      </w:r>
      <w:r>
        <w:fldChar w:fldCharType="end"/>
      </w:r>
      <w:r>
        <w:t>)</w:t>
      </w:r>
    </w:p>
    <w:p w14:paraId="1EB1A747" w14:textId="77777777" w:rsidR="00CE58D3" w:rsidRDefault="00CE58D3" w:rsidP="00CE58D3">
      <w:r>
        <w:t xml:space="preserve">To change the header of the new section double click the header. To make it different to the previous section deselect </w:t>
      </w:r>
      <w:r w:rsidRPr="00C26758">
        <w:rPr>
          <w:i/>
        </w:rPr>
        <w:t>Link to Previous</w:t>
      </w:r>
      <w:r>
        <w:rPr>
          <w:i/>
        </w:rPr>
        <w:t xml:space="preserve"> (see </w:t>
      </w:r>
      <w:r>
        <w:rPr>
          <w:i/>
        </w:rPr>
        <w:fldChar w:fldCharType="begin"/>
      </w:r>
      <w:r>
        <w:rPr>
          <w:i/>
        </w:rPr>
        <w:instrText xml:space="preserve"> REF _Ref128142288 \h </w:instrText>
      </w:r>
      <w:r>
        <w:rPr>
          <w:i/>
        </w:rPr>
      </w:r>
      <w:r>
        <w:rPr>
          <w:i/>
        </w:rPr>
        <w:fldChar w:fldCharType="separate"/>
      </w:r>
      <w:r>
        <w:t xml:space="preserve">Figure </w:t>
      </w:r>
      <w:r>
        <w:rPr>
          <w:noProof/>
        </w:rPr>
        <w:t>3</w:t>
      </w:r>
      <w:r>
        <w:t>: Changing the name of the header in a new section</w:t>
      </w:r>
      <w:r>
        <w:rPr>
          <w:i/>
        </w:rPr>
        <w:fldChar w:fldCharType="end"/>
      </w:r>
      <w:r>
        <w:rPr>
          <w:i/>
        </w:rPr>
        <w:t>)</w:t>
      </w:r>
    </w:p>
    <w:p w14:paraId="206B0E2F" w14:textId="77777777" w:rsidR="00CE58D3" w:rsidRDefault="00CE58D3" w:rsidP="00CE58D3">
      <w:r w:rsidRPr="00FB0A09">
        <w:rPr>
          <w:noProof/>
        </w:rPr>
        <w:drawing>
          <wp:inline distT="0" distB="0" distL="0" distR="0" wp14:anchorId="7D814901" wp14:editId="63DAA98A">
            <wp:extent cx="2745759" cy="31718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751825" cy="31788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BEE2D" w14:textId="77777777" w:rsidR="00CE58D3" w:rsidRDefault="00CE58D3" w:rsidP="00CE58D3">
      <w:pPr>
        <w:pStyle w:val="Caption"/>
      </w:pPr>
      <w:bookmarkStart w:id="27" w:name="_Ref128140490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: Adding a section</w:t>
      </w:r>
      <w:bookmarkEnd w:id="27"/>
    </w:p>
    <w:p w14:paraId="52BD0AAA" w14:textId="77777777" w:rsidR="00CE58D3" w:rsidRPr="00C26758" w:rsidRDefault="00CE58D3" w:rsidP="00CE58D3"/>
    <w:p w14:paraId="394EFF30" w14:textId="77777777" w:rsidR="00CE58D3" w:rsidRDefault="00CE58D3" w:rsidP="00CE58D3">
      <w:r w:rsidRPr="00C26758">
        <w:rPr>
          <w:noProof/>
        </w:rPr>
        <w:drawing>
          <wp:inline distT="0" distB="0" distL="0" distR="0" wp14:anchorId="56A70ED7" wp14:editId="61F123AC">
            <wp:extent cx="2438740" cy="186716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438740" cy="1867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0AFB4" w14:textId="77777777" w:rsidR="00CE58D3" w:rsidRPr="00317631" w:rsidRDefault="00CE58D3" w:rsidP="00CE58D3">
      <w:pPr>
        <w:pStyle w:val="Caption"/>
      </w:pPr>
      <w:bookmarkStart w:id="28" w:name="_Ref128142288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: Changing the name of the header in a new section</w:t>
      </w:r>
      <w:bookmarkEnd w:id="28"/>
      <w:r>
        <w:br w:type="page"/>
      </w:r>
    </w:p>
    <w:bookmarkEnd w:id="25"/>
    <w:p w14:paraId="77A97BBD" w14:textId="03AA29E8" w:rsidR="00A73F3D" w:rsidRDefault="00A73F3D" w:rsidP="00CE58D3">
      <w:pPr>
        <w:pStyle w:val="Chapter"/>
      </w:pPr>
    </w:p>
    <w:p w14:paraId="01C9EEE0" w14:textId="5352C040" w:rsidR="00201864" w:rsidRDefault="00201864" w:rsidP="00E603A5">
      <w:r>
        <w:t xml:space="preserve">Use Paragraph tools to change alignment and spacing </w:t>
      </w:r>
      <w:proofErr w:type="gramStart"/>
      <w:r>
        <w:t>really easily</w:t>
      </w:r>
      <w:proofErr w:type="gramEnd"/>
      <w:r>
        <w:t xml:space="preserve"> and neatly</w:t>
      </w:r>
    </w:p>
    <w:p w14:paraId="0A06B8EB" w14:textId="0A96E39E" w:rsidR="00201864" w:rsidRDefault="00201864" w:rsidP="00E603A5">
      <w:r>
        <w:t xml:space="preserve">E.g., To add a space to the line above </w:t>
      </w:r>
      <w:r w:rsidR="004666F7">
        <w:t>so it is not directly below the line:</w:t>
      </w:r>
    </w:p>
    <w:p w14:paraId="7BE6A9BD" w14:textId="2757B7AE" w:rsidR="00E603A5" w:rsidRDefault="004666F7" w:rsidP="00E603A5">
      <w:r w:rsidRPr="004666F7">
        <w:drawing>
          <wp:inline distT="0" distB="0" distL="0" distR="0" wp14:anchorId="6B2E541E" wp14:editId="193C8669">
            <wp:extent cx="2613660" cy="2695703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617225" cy="2699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6C48D0" w14:textId="77777777" w:rsidR="00AE2712" w:rsidRPr="00E603A5" w:rsidRDefault="00AE2712" w:rsidP="00E603A5"/>
    <w:p w14:paraId="571344ED" w14:textId="5C90AD0C" w:rsidR="00A73F3D" w:rsidRDefault="00A73F3D" w:rsidP="00016EA5">
      <w:pPr>
        <w:pStyle w:val="Heading1"/>
      </w:pPr>
      <w:bookmarkStart w:id="29" w:name="_Toc133772367"/>
      <w:r>
        <w:t>References</w:t>
      </w:r>
      <w:bookmarkEnd w:id="29"/>
    </w:p>
    <w:p w14:paraId="354B8784" w14:textId="66A5E5C0" w:rsidR="00FB0A09" w:rsidRPr="00FB0A09" w:rsidRDefault="001477BA" w:rsidP="00FB0A09">
      <w:r>
        <w:t>I used Endnote to manage my references</w:t>
      </w:r>
      <w:r w:rsidR="00016EA5">
        <w:t xml:space="preserve"> and created an edited APA style</w:t>
      </w:r>
      <w:r>
        <w:t xml:space="preserve">. </w:t>
      </w:r>
    </w:p>
    <w:p w14:paraId="24BD475C" w14:textId="334DAEDB" w:rsidR="00A73F3D" w:rsidRDefault="00A73F3D" w:rsidP="00016EA5">
      <w:pPr>
        <w:pStyle w:val="Heading1"/>
      </w:pPr>
      <w:bookmarkStart w:id="30" w:name="_Toc133772368"/>
      <w:r>
        <w:t>Appendices</w:t>
      </w:r>
      <w:bookmarkEnd w:id="30"/>
    </w:p>
    <w:p w14:paraId="432ACF94" w14:textId="56B68380" w:rsidR="00E9413F" w:rsidRDefault="00E9413F" w:rsidP="00E9413F">
      <w:r>
        <w:t xml:space="preserve">Add these last as it will make it will probably make the document massive. For </w:t>
      </w:r>
      <w:r w:rsidR="003F33E9">
        <w:t>now,</w:t>
      </w:r>
      <w:r>
        <w:t xml:space="preserve"> just include headers so you can refer to your appendices as you are formatting.</w:t>
      </w:r>
      <w:r w:rsidR="00AE2712">
        <w:t xml:space="preserve"> E.g., see Appendix </w:t>
      </w:r>
      <w:r w:rsidR="00AE2712">
        <w:fldChar w:fldCharType="begin"/>
      </w:r>
      <w:r w:rsidR="00AE2712">
        <w:instrText xml:space="preserve"> REF _Ref133774237 \r \h </w:instrText>
      </w:r>
      <w:r w:rsidR="00AE2712">
        <w:fldChar w:fldCharType="separate"/>
      </w:r>
      <w:r w:rsidR="00AE2712">
        <w:t>1.1</w:t>
      </w:r>
      <w:r w:rsidR="00AE2712">
        <w:fldChar w:fldCharType="end"/>
      </w:r>
      <w:r w:rsidR="00AE2712">
        <w:t xml:space="preserve"> (</w:t>
      </w:r>
      <w:r w:rsidR="009D02F2">
        <w:fldChar w:fldCharType="begin"/>
      </w:r>
      <w:r w:rsidR="009D02F2">
        <w:instrText xml:space="preserve"> REF _Ref133774237 \r \h </w:instrText>
      </w:r>
      <w:r w:rsidR="009D02F2">
        <w:fldChar w:fldCharType="separate"/>
      </w:r>
      <w:r w:rsidR="009D02F2">
        <w:t>1.1</w:t>
      </w:r>
      <w:r w:rsidR="009D02F2">
        <w:fldChar w:fldCharType="end"/>
      </w:r>
      <w:r w:rsidR="00AE2712">
        <w:t xml:space="preserve"> is formatted to link to </w:t>
      </w:r>
      <w:r w:rsidR="009D02F2">
        <w:fldChar w:fldCharType="begin"/>
      </w:r>
      <w:r w:rsidR="009D02F2">
        <w:instrText xml:space="preserve"> REF _Ref133774237 \r \h </w:instrText>
      </w:r>
      <w:r w:rsidR="009D02F2">
        <w:fldChar w:fldCharType="separate"/>
      </w:r>
      <w:r w:rsidR="009D02F2">
        <w:t>1.1</w:t>
      </w:r>
      <w:r w:rsidR="009D02F2">
        <w:fldChar w:fldCharType="end"/>
      </w:r>
      <w:r w:rsidR="00AE2712">
        <w:t xml:space="preserve"> below</w:t>
      </w:r>
      <w:r w:rsidR="003F33E9">
        <w:t xml:space="preserve">, </w:t>
      </w:r>
      <w:r w:rsidR="003F33E9">
        <w:t>you can do Ctrl and click 1.1 for it to take you to that location</w:t>
      </w:r>
      <w:r w:rsidR="009D02F2">
        <w:t>)</w:t>
      </w:r>
      <w:r w:rsidR="00AE2712">
        <w:t xml:space="preserve">. </w:t>
      </w:r>
    </w:p>
    <w:p w14:paraId="4639E8D1" w14:textId="0DC93BD5" w:rsidR="00E9413F" w:rsidRDefault="00E9413F" w:rsidP="00AE2712">
      <w:pPr>
        <w:pStyle w:val="Appendixheader"/>
      </w:pPr>
      <w:bookmarkStart w:id="31" w:name="_Toc133772369"/>
      <w:r>
        <w:t>Appendix 1</w:t>
      </w:r>
      <w:bookmarkEnd w:id="31"/>
      <w:r>
        <w:t xml:space="preserve"> </w:t>
      </w:r>
    </w:p>
    <w:p w14:paraId="65816519" w14:textId="1021A2E3" w:rsidR="00AE2712" w:rsidRPr="00E9413F" w:rsidRDefault="00AE2712" w:rsidP="00AE2712">
      <w:pPr>
        <w:pStyle w:val="Appendix"/>
      </w:pPr>
      <w:r>
        <w:t xml:space="preserve"> </w:t>
      </w:r>
      <w:bookmarkStart w:id="32" w:name="_Ref133774237"/>
      <w:r>
        <w:t>Example Appendix Item</w:t>
      </w:r>
      <w:bookmarkEnd w:id="32"/>
    </w:p>
    <w:sectPr w:rsidR="00AE2712" w:rsidRPr="00E9413F">
      <w:headerReference w:type="default" r:id="rId2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B904CA" w14:textId="77777777" w:rsidR="00FB0A09" w:rsidRDefault="00FB0A09" w:rsidP="00FB0A09">
      <w:pPr>
        <w:spacing w:after="0" w:line="240" w:lineRule="auto"/>
      </w:pPr>
      <w:r>
        <w:separator/>
      </w:r>
    </w:p>
  </w:endnote>
  <w:endnote w:type="continuationSeparator" w:id="0">
    <w:p w14:paraId="572DDD3D" w14:textId="77777777" w:rsidR="00FB0A09" w:rsidRDefault="00FB0A09" w:rsidP="00FB0A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">
    <w:altName w:val="Arial"/>
    <w:charset w:val="00"/>
    <w:family w:val="swiss"/>
    <w:pitch w:val="variable"/>
    <w:sig w:usb0="00000087" w:usb1="00000000" w:usb2="00000000" w:usb3="00000000" w:csb0="0000001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4CAC6D" w14:textId="7E69F6CC" w:rsidR="00FB0A09" w:rsidRDefault="00FB0A09">
    <w:pPr>
      <w:pStyle w:val="Footer"/>
      <w:jc w:val="right"/>
    </w:pPr>
  </w:p>
  <w:p w14:paraId="711C6E8F" w14:textId="77777777" w:rsidR="00FB0A09" w:rsidRDefault="00FB0A0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374897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38CF505" w14:textId="3CE44680" w:rsidR="00FB0A09" w:rsidRDefault="00FB0A0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C07CD">
          <w:rPr>
            <w:noProof/>
          </w:rPr>
          <w:t>11</w:t>
        </w:r>
        <w:r>
          <w:rPr>
            <w:noProof/>
          </w:rPr>
          <w:fldChar w:fldCharType="end"/>
        </w:r>
      </w:p>
    </w:sdtContent>
  </w:sdt>
  <w:p w14:paraId="71A090FD" w14:textId="77777777" w:rsidR="00FB0A09" w:rsidRDefault="00FB0A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AE540E" w14:textId="77777777" w:rsidR="00FB0A09" w:rsidRDefault="00FB0A09" w:rsidP="00FB0A09">
      <w:pPr>
        <w:spacing w:after="0" w:line="240" w:lineRule="auto"/>
      </w:pPr>
      <w:r>
        <w:separator/>
      </w:r>
    </w:p>
  </w:footnote>
  <w:footnote w:type="continuationSeparator" w:id="0">
    <w:p w14:paraId="1D69D0F1" w14:textId="77777777" w:rsidR="00FB0A09" w:rsidRDefault="00FB0A09" w:rsidP="00FB0A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DBB284" w14:textId="03025639" w:rsidR="00FB0A09" w:rsidRDefault="00FB0A09">
    <w:pPr>
      <w:pStyle w:val="Header"/>
    </w:pPr>
    <w:r>
      <w:t>[New section: Section 2]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15753E" w14:textId="1CE6DCAA" w:rsidR="00FB0A09" w:rsidRDefault="00FB0A09">
    <w:pPr>
      <w:pStyle w:val="Header"/>
    </w:pPr>
    <w:r>
      <w:t>Section 3: Chapter 1</w:t>
    </w:r>
    <w:r w:rsidR="00A612A7">
      <w:t xml:space="preserve"> – Thesis formatting tips by Laura Wilde</w:t>
    </w:r>
    <w:r w:rsidR="0025197C">
      <w:t>, created using Coventry Universities guidelines October 20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0FECE0" w14:textId="17E84CE4" w:rsidR="00FB0A09" w:rsidRDefault="00FB0A09">
    <w:pPr>
      <w:pStyle w:val="Header"/>
    </w:pPr>
    <w:r>
      <w:t>Section 4: Chapters 2-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F7B0E"/>
    <w:multiLevelType w:val="multilevel"/>
    <w:tmpl w:val="2A9CFB40"/>
    <w:styleLink w:val="CurrentList1"/>
    <w:lvl w:ilvl="0">
      <w:start w:val="1"/>
      <w:numFmt w:val="decimal"/>
      <w:lvlText w:val="%1."/>
      <w:lvlJc w:val="left"/>
      <w:pPr>
        <w:ind w:left="675" w:hanging="67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29682C46"/>
    <w:multiLevelType w:val="hybridMultilevel"/>
    <w:tmpl w:val="F43AFD40"/>
    <w:lvl w:ilvl="0" w:tplc="2BF6F454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425A36"/>
    <w:multiLevelType w:val="multilevel"/>
    <w:tmpl w:val="4A26016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2B3F4F91"/>
    <w:multiLevelType w:val="hybridMultilevel"/>
    <w:tmpl w:val="6BE8194C"/>
    <w:lvl w:ilvl="0" w:tplc="E09A30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5C71AB"/>
    <w:multiLevelType w:val="multilevel"/>
    <w:tmpl w:val="21C6FE5A"/>
    <w:lvl w:ilvl="0">
      <w:start w:val="1"/>
      <w:numFmt w:val="decimal"/>
      <w:pStyle w:val="Chapter"/>
      <w:lvlText w:val="Chapter %1:"/>
      <w:lvlJc w:val="center"/>
      <w:pPr>
        <w:ind w:left="450" w:hanging="45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720" w:hanging="720"/>
      </w:pPr>
      <w:rPr>
        <w:specVanish w:val="0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3C5D0C07"/>
    <w:multiLevelType w:val="hybridMultilevel"/>
    <w:tmpl w:val="48488980"/>
    <w:lvl w:ilvl="0" w:tplc="79367BA0">
      <w:start w:val="1"/>
      <w:numFmt w:val="decimal"/>
      <w:lvlText w:val="(%1)"/>
      <w:lvlJc w:val="right"/>
      <w:pPr>
        <w:ind w:left="720" w:hanging="153"/>
      </w:pPr>
      <w:rPr>
        <w:rFonts w:hint="default"/>
      </w:rPr>
    </w:lvl>
    <w:lvl w:ilvl="1" w:tplc="FE3AC208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77E4D7DE">
      <w:start w:val="1"/>
      <w:numFmt w:val="lowerRoman"/>
      <w:lvlText w:val="(%3)"/>
      <w:lvlJc w:val="right"/>
      <w:pPr>
        <w:ind w:left="2160" w:hanging="18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E03D44"/>
    <w:multiLevelType w:val="multilevel"/>
    <w:tmpl w:val="4BAA463E"/>
    <w:lvl w:ilvl="0">
      <w:start w:val="1"/>
      <w:numFmt w:val="decimal"/>
      <w:pStyle w:val="Appendixheader"/>
      <w:lvlText w:val="Appendices for Chapter %1:"/>
      <w:lvlJc w:val="left"/>
      <w:pPr>
        <w:ind w:left="360" w:hanging="360"/>
      </w:pPr>
      <w:rPr>
        <w:specVanish w:val="0"/>
      </w:rPr>
    </w:lvl>
    <w:lvl w:ilvl="1">
      <w:start w:val="1"/>
      <w:numFmt w:val="decimal"/>
      <w:pStyle w:val="Appendix"/>
      <w:lvlText w:val="%1.%2.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pStyle w:val="Appendixlevel3"/>
      <w:lvlText w:val="%1.%2.%3"/>
      <w:lvlJc w:val="left"/>
      <w:pPr>
        <w:ind w:left="720" w:hanging="72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47735984"/>
    <w:multiLevelType w:val="multilevel"/>
    <w:tmpl w:val="E124D03A"/>
    <w:lvl w:ilvl="0">
      <w:start w:val="1"/>
      <w:numFmt w:val="decimal"/>
      <w:lvlText w:val="6.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6.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6.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.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646074CC"/>
    <w:multiLevelType w:val="hybridMultilevel"/>
    <w:tmpl w:val="A2E6C5B0"/>
    <w:lvl w:ilvl="0" w:tplc="BFCCAEE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892988"/>
    <w:multiLevelType w:val="multilevel"/>
    <w:tmpl w:val="E42C14B8"/>
    <w:lvl w:ilvl="0">
      <w:start w:val="4"/>
      <w:numFmt w:val="decimal"/>
      <w:lvlText w:val="Chapter %1: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69466A1E"/>
    <w:multiLevelType w:val="hybridMultilevel"/>
    <w:tmpl w:val="F286C67A"/>
    <w:lvl w:ilvl="0" w:tplc="E6AE646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2504542">
    <w:abstractNumId w:val="0"/>
  </w:num>
  <w:num w:numId="2" w16cid:durableId="683557778">
    <w:abstractNumId w:val="9"/>
  </w:num>
  <w:num w:numId="3" w16cid:durableId="1028333437">
    <w:abstractNumId w:val="9"/>
  </w:num>
  <w:num w:numId="4" w16cid:durableId="171245578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34477894">
    <w:abstractNumId w:val="9"/>
  </w:num>
  <w:num w:numId="6" w16cid:durableId="32289845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32784221">
    <w:abstractNumId w:val="2"/>
  </w:num>
  <w:num w:numId="8" w16cid:durableId="631251000">
    <w:abstractNumId w:val="4"/>
  </w:num>
  <w:num w:numId="9" w16cid:durableId="1290472423">
    <w:abstractNumId w:val="8"/>
  </w:num>
  <w:num w:numId="10" w16cid:durableId="1270163728">
    <w:abstractNumId w:val="10"/>
  </w:num>
  <w:num w:numId="11" w16cid:durableId="1524397929">
    <w:abstractNumId w:val="0"/>
  </w:num>
  <w:num w:numId="12" w16cid:durableId="1808889443">
    <w:abstractNumId w:val="4"/>
  </w:num>
  <w:num w:numId="13" w16cid:durableId="2014530578">
    <w:abstractNumId w:val="4"/>
  </w:num>
  <w:num w:numId="14" w16cid:durableId="268436070">
    <w:abstractNumId w:val="3"/>
  </w:num>
  <w:num w:numId="15" w16cid:durableId="952782231">
    <w:abstractNumId w:val="4"/>
  </w:num>
  <w:num w:numId="16" w16cid:durableId="512454962">
    <w:abstractNumId w:val="7"/>
  </w:num>
  <w:num w:numId="17" w16cid:durableId="26682598">
    <w:abstractNumId w:val="7"/>
  </w:num>
  <w:num w:numId="18" w16cid:durableId="1699625503">
    <w:abstractNumId w:val="7"/>
  </w:num>
  <w:num w:numId="19" w16cid:durableId="158540506">
    <w:abstractNumId w:val="7"/>
  </w:num>
  <w:num w:numId="20" w16cid:durableId="873348937">
    <w:abstractNumId w:val="5"/>
  </w:num>
  <w:num w:numId="21" w16cid:durableId="495848510">
    <w:abstractNumId w:val="4"/>
  </w:num>
  <w:num w:numId="22" w16cid:durableId="1340356020">
    <w:abstractNumId w:val="6"/>
  </w:num>
  <w:num w:numId="23" w16cid:durableId="76557749">
    <w:abstractNumId w:val="6"/>
  </w:num>
  <w:num w:numId="24" w16cid:durableId="1195191122">
    <w:abstractNumId w:val="4"/>
  </w:num>
  <w:num w:numId="25" w16cid:durableId="429859913">
    <w:abstractNumId w:val="6"/>
  </w:num>
  <w:num w:numId="26" w16cid:durableId="772214285">
    <w:abstractNumId w:val="4"/>
  </w:num>
  <w:num w:numId="27" w16cid:durableId="1017849022">
    <w:abstractNumId w:val="0"/>
  </w:num>
  <w:num w:numId="28" w16cid:durableId="922839238">
    <w:abstractNumId w:val="1"/>
  </w:num>
  <w:num w:numId="29" w16cid:durableId="1208838957">
    <w:abstractNumId w:val="7"/>
  </w:num>
  <w:num w:numId="30" w16cid:durableId="2100373018">
    <w:abstractNumId w:val="7"/>
  </w:num>
  <w:num w:numId="31" w16cid:durableId="1892421882">
    <w:abstractNumId w:val="7"/>
  </w:num>
  <w:num w:numId="32" w16cid:durableId="2006134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2sTQ2NTO3NDMxN7VU0lEKTi0uzszPAykwrAUAQCmJLiwAAAA="/>
  </w:docVars>
  <w:rsids>
    <w:rsidRoot w:val="00A25B1C"/>
    <w:rsid w:val="000025AC"/>
    <w:rsid w:val="000028BC"/>
    <w:rsid w:val="00006F05"/>
    <w:rsid w:val="000123C1"/>
    <w:rsid w:val="00016EA5"/>
    <w:rsid w:val="000249D1"/>
    <w:rsid w:val="0003663F"/>
    <w:rsid w:val="000A19A8"/>
    <w:rsid w:val="000A1C29"/>
    <w:rsid w:val="001477BA"/>
    <w:rsid w:val="00170F1E"/>
    <w:rsid w:val="00201864"/>
    <w:rsid w:val="00234D04"/>
    <w:rsid w:val="00250247"/>
    <w:rsid w:val="0025197C"/>
    <w:rsid w:val="002B15B7"/>
    <w:rsid w:val="002F465F"/>
    <w:rsid w:val="0030044D"/>
    <w:rsid w:val="0030133B"/>
    <w:rsid w:val="00317631"/>
    <w:rsid w:val="00352B70"/>
    <w:rsid w:val="003F31A2"/>
    <w:rsid w:val="003F33E9"/>
    <w:rsid w:val="003F4C32"/>
    <w:rsid w:val="00443FE7"/>
    <w:rsid w:val="004666F7"/>
    <w:rsid w:val="004A1EE2"/>
    <w:rsid w:val="004F4546"/>
    <w:rsid w:val="005E27FF"/>
    <w:rsid w:val="00627258"/>
    <w:rsid w:val="00656371"/>
    <w:rsid w:val="006B2D20"/>
    <w:rsid w:val="006E5577"/>
    <w:rsid w:val="00711ADC"/>
    <w:rsid w:val="007A45A2"/>
    <w:rsid w:val="008025EC"/>
    <w:rsid w:val="008277C9"/>
    <w:rsid w:val="00827830"/>
    <w:rsid w:val="00983AFA"/>
    <w:rsid w:val="009C1991"/>
    <w:rsid w:val="009D02F2"/>
    <w:rsid w:val="009D14C0"/>
    <w:rsid w:val="00A25B1C"/>
    <w:rsid w:val="00A612A7"/>
    <w:rsid w:val="00A73F3D"/>
    <w:rsid w:val="00AE2712"/>
    <w:rsid w:val="00B61AA9"/>
    <w:rsid w:val="00B917A9"/>
    <w:rsid w:val="00BD4D0B"/>
    <w:rsid w:val="00BE5B1A"/>
    <w:rsid w:val="00C26758"/>
    <w:rsid w:val="00CD7A27"/>
    <w:rsid w:val="00CE58D3"/>
    <w:rsid w:val="00D02286"/>
    <w:rsid w:val="00D750AA"/>
    <w:rsid w:val="00D8537B"/>
    <w:rsid w:val="00DE7BDA"/>
    <w:rsid w:val="00DF328A"/>
    <w:rsid w:val="00E0061B"/>
    <w:rsid w:val="00E2440A"/>
    <w:rsid w:val="00E51BD2"/>
    <w:rsid w:val="00E603A5"/>
    <w:rsid w:val="00E73348"/>
    <w:rsid w:val="00E9413F"/>
    <w:rsid w:val="00EB1BAE"/>
    <w:rsid w:val="00F12220"/>
    <w:rsid w:val="00FB0A09"/>
    <w:rsid w:val="00FC07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B70EB91"/>
  <w15:chartTrackingRefBased/>
  <w15:docId w15:val="{FAB202A4-2861-467E-9799-AFB3D17532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3FE7"/>
    <w:pPr>
      <w:spacing w:line="360" w:lineRule="auto"/>
    </w:pPr>
  </w:style>
  <w:style w:type="paragraph" w:styleId="Heading1">
    <w:name w:val="heading 1"/>
    <w:basedOn w:val="Heading2"/>
    <w:next w:val="Normal"/>
    <w:link w:val="Heading1Char"/>
    <w:uiPriority w:val="9"/>
    <w:qFormat/>
    <w:rsid w:val="00443FE7"/>
    <w:pPr>
      <w:numPr>
        <w:ilvl w:val="0"/>
        <w:numId w:val="0"/>
      </w:numPr>
      <w:pBdr>
        <w:bottom w:val="single" w:sz="6" w:space="1" w:color="auto"/>
      </w:pBdr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3FE7"/>
    <w:pPr>
      <w:numPr>
        <w:ilvl w:val="1"/>
        <w:numId w:val="26"/>
      </w:numPr>
      <w:spacing w:after="0" w:line="480" w:lineRule="auto"/>
      <w:outlineLvl w:val="1"/>
    </w:pPr>
    <w:rPr>
      <w:rFonts w:eastAsia="Times New Roman" w:cstheme="minorHAnsi"/>
      <w:b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43FE7"/>
    <w:pPr>
      <w:numPr>
        <w:ilvl w:val="2"/>
        <w:numId w:val="26"/>
      </w:numPr>
      <w:spacing w:after="0" w:line="480" w:lineRule="auto"/>
      <w:outlineLvl w:val="2"/>
    </w:pPr>
    <w:rPr>
      <w:rFonts w:eastAsia="Times New Roman" w:cstheme="minorHAnsi"/>
      <w:b/>
      <w:i/>
    </w:rPr>
  </w:style>
  <w:style w:type="paragraph" w:styleId="Heading4">
    <w:name w:val="heading 4"/>
    <w:basedOn w:val="ListParagraph"/>
    <w:next w:val="Normal"/>
    <w:link w:val="Heading4Char"/>
    <w:uiPriority w:val="9"/>
    <w:unhideWhenUsed/>
    <w:qFormat/>
    <w:rsid w:val="00443FE7"/>
    <w:pPr>
      <w:numPr>
        <w:numId w:val="0"/>
      </w:numPr>
      <w:spacing w:line="480" w:lineRule="auto"/>
      <w:ind w:left="1797" w:hanging="1077"/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43FE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3FE7"/>
    <w:pPr>
      <w:keepNext/>
      <w:keepLines/>
      <w:numPr>
        <w:ilvl w:val="5"/>
        <w:numId w:val="32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3FE7"/>
    <w:pPr>
      <w:keepNext/>
      <w:keepLines/>
      <w:numPr>
        <w:ilvl w:val="6"/>
        <w:numId w:val="3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3FE7"/>
    <w:pPr>
      <w:keepNext/>
      <w:keepLines/>
      <w:numPr>
        <w:ilvl w:val="7"/>
        <w:numId w:val="3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3FE7"/>
    <w:pPr>
      <w:keepNext/>
      <w:keepLines/>
      <w:numPr>
        <w:ilvl w:val="8"/>
        <w:numId w:val="3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  <w:rsid w:val="00443FE7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443FE7"/>
  </w:style>
  <w:style w:type="paragraph" w:styleId="BalloonText">
    <w:name w:val="Balloon Text"/>
    <w:basedOn w:val="Normal"/>
    <w:link w:val="BalloonTextChar"/>
    <w:uiPriority w:val="99"/>
    <w:unhideWhenUsed/>
    <w:rsid w:val="00443FE7"/>
    <w:pPr>
      <w:spacing w:after="240" w:line="480" w:lineRule="auto"/>
    </w:pPr>
    <w:rPr>
      <w:rFonts w:ascii="Segoe UI" w:eastAsia="Times New Roman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443FE7"/>
    <w:rPr>
      <w:rFonts w:ascii="Segoe UI" w:eastAsia="Times New Roman" w:hAnsi="Segoe UI" w:cs="Segoe UI"/>
      <w:sz w:val="18"/>
      <w:szCs w:val="18"/>
    </w:rPr>
  </w:style>
  <w:style w:type="character" w:styleId="BookTitle">
    <w:name w:val="Book Title"/>
    <w:basedOn w:val="DefaultParagraphFont"/>
    <w:uiPriority w:val="33"/>
    <w:qFormat/>
    <w:rsid w:val="00443FE7"/>
    <w:rPr>
      <w:b/>
      <w:bCs/>
      <w:i/>
      <w:iCs/>
      <w:spacing w:val="5"/>
    </w:rPr>
  </w:style>
  <w:style w:type="character" w:customStyle="1" w:styleId="cf01">
    <w:name w:val="cf01"/>
    <w:basedOn w:val="DefaultParagraphFont"/>
    <w:rsid w:val="00443FE7"/>
    <w:rPr>
      <w:rFonts w:ascii="Segoe UI" w:hAnsi="Segoe UI" w:cs="Segoe UI" w:hint="default"/>
      <w:sz w:val="18"/>
      <w:szCs w:val="18"/>
    </w:rPr>
  </w:style>
  <w:style w:type="character" w:styleId="CommentReference">
    <w:name w:val="annotation reference"/>
    <w:basedOn w:val="DefaultParagraphFont"/>
    <w:rsid w:val="00443F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443FE7"/>
    <w:pPr>
      <w:spacing w:before="120" w:after="120" w:line="480" w:lineRule="auto"/>
      <w:ind w:firstLine="426"/>
    </w:pPr>
    <w:rPr>
      <w:rFonts w:eastAsia="Times New Roman" w:cs="Times New Roman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43FE7"/>
    <w:rPr>
      <w:rFonts w:eastAsia="Times New Roman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443FE7"/>
    <w:pPr>
      <w:spacing w:before="0" w:after="240" w:line="240" w:lineRule="auto"/>
      <w:ind w:firstLine="0"/>
    </w:pPr>
    <w:rPr>
      <w:rFonts w:ascii="Times New Roman" w:hAnsi="Times New Roman"/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443FE7"/>
    <w:rPr>
      <w:rFonts w:ascii="Times New Roman" w:eastAsia="Times New Roman" w:hAnsi="Times New Roman" w:cs="Times New Roman"/>
      <w:b/>
      <w:bCs/>
      <w:sz w:val="20"/>
      <w:szCs w:val="20"/>
    </w:rPr>
  </w:style>
  <w:style w:type="numbering" w:customStyle="1" w:styleId="CurrentList1">
    <w:name w:val="Current List1"/>
    <w:uiPriority w:val="99"/>
    <w:rsid w:val="00443FE7"/>
    <w:pPr>
      <w:numPr>
        <w:numId w:val="27"/>
      </w:numPr>
    </w:pPr>
  </w:style>
  <w:style w:type="paragraph" w:customStyle="1" w:styleId="EndNoteBibliography">
    <w:name w:val="EndNote Bibliography"/>
    <w:basedOn w:val="Normal"/>
    <w:link w:val="EndNoteBibliographyChar"/>
    <w:rsid w:val="00443FE7"/>
    <w:pPr>
      <w:spacing w:after="240" w:line="240" w:lineRule="auto"/>
    </w:pPr>
    <w:rPr>
      <w:rFonts w:ascii="Calibri" w:eastAsia="Times New Roman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443FE7"/>
    <w:rPr>
      <w:rFonts w:ascii="Calibri" w:eastAsia="Times New Roman" w:hAnsi="Calibri" w:cs="Calibri"/>
      <w:noProof/>
      <w:lang w:val="en-US"/>
    </w:rPr>
  </w:style>
  <w:style w:type="paragraph" w:customStyle="1" w:styleId="EndNoteBibliographyTitle">
    <w:name w:val="EndNote Bibliography Title"/>
    <w:basedOn w:val="Normal"/>
    <w:link w:val="EndNoteBibliographyTitleChar"/>
    <w:rsid w:val="00443FE7"/>
    <w:pPr>
      <w:spacing w:after="0" w:line="480" w:lineRule="auto"/>
      <w:jc w:val="center"/>
    </w:pPr>
    <w:rPr>
      <w:rFonts w:ascii="Calibri" w:eastAsia="Times New Roman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443FE7"/>
    <w:rPr>
      <w:rFonts w:ascii="Calibri" w:eastAsia="Times New Roman" w:hAnsi="Calibri" w:cs="Calibri"/>
      <w:noProof/>
      <w:lang w:val="en-US"/>
    </w:rPr>
  </w:style>
  <w:style w:type="character" w:styleId="EndnoteReference">
    <w:name w:val="endnote reference"/>
    <w:basedOn w:val="DefaultParagraphFont"/>
    <w:uiPriority w:val="99"/>
    <w:semiHidden/>
    <w:unhideWhenUsed/>
    <w:rsid w:val="00443FE7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43FE7"/>
    <w:pPr>
      <w:spacing w:after="0" w:line="240" w:lineRule="auto"/>
    </w:pPr>
    <w:rPr>
      <w:rFonts w:ascii="Times New Roman" w:hAnsi="Times New Roman" w:cs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43FE7"/>
    <w:rPr>
      <w:rFonts w:ascii="Times New Roman" w:hAnsi="Times New Roman" w:cs="Times New Roman"/>
      <w:sz w:val="20"/>
      <w:szCs w:val="20"/>
    </w:rPr>
  </w:style>
  <w:style w:type="character" w:styleId="FollowedHyperlink">
    <w:name w:val="FollowedHyperlink"/>
    <w:basedOn w:val="DefaultParagraphFont"/>
    <w:unhideWhenUsed/>
    <w:rsid w:val="00443FE7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443FE7"/>
    <w:pPr>
      <w:tabs>
        <w:tab w:val="center" w:pos="4513"/>
        <w:tab w:val="right" w:pos="9026"/>
      </w:tabs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443FE7"/>
    <w:rPr>
      <w:rFonts w:ascii="Times New Roman" w:eastAsia="Times New Roman" w:hAnsi="Times New Roman" w:cs="Times New Roman"/>
    </w:rPr>
  </w:style>
  <w:style w:type="character" w:styleId="FootnoteReference">
    <w:name w:val="footnote reference"/>
    <w:basedOn w:val="DefaultParagraphFont"/>
    <w:uiPriority w:val="99"/>
    <w:semiHidden/>
    <w:unhideWhenUsed/>
    <w:rsid w:val="00443FE7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43FE7"/>
    <w:pPr>
      <w:spacing w:after="0" w:line="240" w:lineRule="auto"/>
    </w:pPr>
    <w:rPr>
      <w:rFonts w:ascii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43FE7"/>
    <w:rPr>
      <w:rFonts w:ascii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43FE7"/>
    <w:pPr>
      <w:tabs>
        <w:tab w:val="center" w:pos="4513"/>
        <w:tab w:val="right" w:pos="9026"/>
      </w:tabs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443FE7"/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443FE7"/>
    <w:rPr>
      <w:rFonts w:eastAsia="Times New Roman" w:cstheme="minorHAnsi"/>
      <w:b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443FE7"/>
    <w:rPr>
      <w:rFonts w:eastAsia="Times New Roman" w:cstheme="minorHAnsi"/>
      <w:b/>
      <w:sz w:val="36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443FE7"/>
    <w:rPr>
      <w:rFonts w:eastAsia="Times New Roman" w:cstheme="minorHAnsi"/>
      <w:b/>
      <w:i/>
    </w:rPr>
  </w:style>
  <w:style w:type="character" w:customStyle="1" w:styleId="Heading4Char">
    <w:name w:val="Heading 4 Char"/>
    <w:basedOn w:val="DefaultParagraphFont"/>
    <w:link w:val="Heading4"/>
    <w:uiPriority w:val="9"/>
    <w:rsid w:val="00443FE7"/>
    <w:rPr>
      <w:rFonts w:eastAsia="Times New Roman" w:cstheme="minorHAnsi"/>
      <w:b/>
    </w:rPr>
  </w:style>
  <w:style w:type="character" w:styleId="Hyperlink">
    <w:name w:val="Hyperlink"/>
    <w:basedOn w:val="DefaultParagraphFont"/>
    <w:uiPriority w:val="99"/>
    <w:unhideWhenUsed/>
    <w:rsid w:val="00443FE7"/>
    <w:rPr>
      <w:color w:val="0563C1" w:themeColor="hyperlink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3FE7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rFonts w:ascii="Times New Roman" w:hAnsi="Times New Roman" w:cs="Times New Roman"/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3FE7"/>
    <w:rPr>
      <w:rFonts w:ascii="Times New Roman" w:hAnsi="Times New Roman" w:cs="Times New Roman"/>
      <w:i/>
      <w:iCs/>
      <w:color w:val="5B9BD5" w:themeColor="accent1"/>
    </w:rPr>
  </w:style>
  <w:style w:type="paragraph" w:styleId="ListParagraph">
    <w:name w:val="List Paragraph"/>
    <w:basedOn w:val="Normal"/>
    <w:uiPriority w:val="34"/>
    <w:qFormat/>
    <w:rsid w:val="00443FE7"/>
    <w:pPr>
      <w:numPr>
        <w:numId w:val="28"/>
      </w:numPr>
      <w:spacing w:after="0"/>
      <w:contextualSpacing/>
    </w:pPr>
    <w:rPr>
      <w:rFonts w:eastAsia="Times New Roman" w:cstheme="minorHAnsi"/>
    </w:rPr>
  </w:style>
  <w:style w:type="character" w:customStyle="1" w:styleId="media-delimiter">
    <w:name w:val="media-delimiter"/>
    <w:basedOn w:val="DefaultParagraphFont"/>
    <w:rsid w:val="00443FE7"/>
  </w:style>
  <w:style w:type="table" w:styleId="TableGrid">
    <w:name w:val="Table Grid"/>
    <w:basedOn w:val="TableNormal"/>
    <w:rsid w:val="00443FE7"/>
    <w:pPr>
      <w:spacing w:after="0" w:line="240" w:lineRule="auto"/>
    </w:pPr>
    <w:rPr>
      <w:rFonts w:cs="Arial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443FE7"/>
    <w:pPr>
      <w:keepNext/>
      <w:keepLines/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43FE7"/>
    <w:pPr>
      <w:tabs>
        <w:tab w:val="right" w:leader="dot" w:pos="9016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43FE7"/>
    <w:pPr>
      <w:spacing w:after="100"/>
      <w:ind w:left="220"/>
    </w:pPr>
  </w:style>
  <w:style w:type="paragraph" w:styleId="Title">
    <w:name w:val="Title"/>
    <w:basedOn w:val="Normal"/>
    <w:next w:val="Normal"/>
    <w:link w:val="TitleChar"/>
    <w:uiPriority w:val="10"/>
    <w:qFormat/>
    <w:rsid w:val="00443FE7"/>
    <w:pPr>
      <w:jc w:val="center"/>
    </w:pPr>
    <w:rPr>
      <w:rFonts w:ascii="Arial" w:hAnsi="Arial" w:cs="Arial"/>
      <w:b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443FE7"/>
    <w:rPr>
      <w:rFonts w:ascii="Arial" w:hAnsi="Arial" w:cs="Arial"/>
      <w:b/>
      <w:sz w:val="48"/>
      <w:szCs w:val="48"/>
    </w:rPr>
  </w:style>
  <w:style w:type="paragraph" w:styleId="Subtitle">
    <w:name w:val="Subtitle"/>
    <w:aliases w:val="(name,date 16,B,C)"/>
    <w:basedOn w:val="Normal"/>
    <w:next w:val="Normal"/>
    <w:link w:val="SubtitleChar"/>
    <w:uiPriority w:val="11"/>
    <w:qFormat/>
    <w:rsid w:val="00443FE7"/>
    <w:pPr>
      <w:jc w:val="center"/>
    </w:pPr>
    <w:rPr>
      <w:rFonts w:ascii="Arial" w:hAnsi="Arial" w:cs="Arial"/>
      <w:b/>
      <w:sz w:val="32"/>
      <w:szCs w:val="32"/>
    </w:rPr>
  </w:style>
  <w:style w:type="character" w:customStyle="1" w:styleId="SubtitleChar">
    <w:name w:val="Subtitle Char"/>
    <w:aliases w:val="(name Char,date 16 Char,B Char,C) Char"/>
    <w:basedOn w:val="DefaultParagraphFont"/>
    <w:link w:val="Subtitle"/>
    <w:uiPriority w:val="11"/>
    <w:rsid w:val="00443FE7"/>
    <w:rPr>
      <w:rFonts w:ascii="Arial" w:hAnsi="Arial" w:cs="Arial"/>
      <w:b/>
      <w:sz w:val="32"/>
      <w:szCs w:val="32"/>
    </w:rPr>
  </w:style>
  <w:style w:type="character" w:styleId="SubtleEmphasis">
    <w:name w:val="Subtle Emphasis"/>
    <w:aliases w:val="(phd,14,Bold,centre)"/>
    <w:uiPriority w:val="19"/>
    <w:qFormat/>
    <w:rsid w:val="00443FE7"/>
    <w:rPr>
      <w:rFonts w:ascii="Arial" w:hAnsi="Arial"/>
      <w:b/>
      <w:sz w:val="28"/>
      <w:szCs w:val="28"/>
    </w:rPr>
  </w:style>
  <w:style w:type="character" w:styleId="SubtleReference">
    <w:name w:val="Subtle Reference"/>
    <w:uiPriority w:val="31"/>
    <w:qFormat/>
    <w:rsid w:val="00443FE7"/>
    <w:rPr>
      <w:rFonts w:ascii="Arial" w:hAnsi="Arial" w:cs="Arial"/>
      <w:b/>
      <w:i/>
      <w:sz w:val="28"/>
      <w:szCs w:val="28"/>
    </w:rPr>
  </w:style>
  <w:style w:type="paragraph" w:customStyle="1" w:styleId="SubtitlePhD">
    <w:name w:val="Subtitle (PhD)"/>
    <w:basedOn w:val="Subtitle"/>
    <w:rsid w:val="00443FE7"/>
  </w:style>
  <w:style w:type="paragraph" w:styleId="TOC3">
    <w:name w:val="toc 3"/>
    <w:basedOn w:val="Normal"/>
    <w:next w:val="Normal"/>
    <w:autoRedefine/>
    <w:uiPriority w:val="39"/>
    <w:unhideWhenUsed/>
    <w:rsid w:val="00443FE7"/>
    <w:pPr>
      <w:spacing w:after="100"/>
      <w:ind w:left="440"/>
    </w:pPr>
  </w:style>
  <w:style w:type="paragraph" w:styleId="Caption">
    <w:name w:val="caption"/>
    <w:basedOn w:val="Normal"/>
    <w:next w:val="Normal"/>
    <w:uiPriority w:val="35"/>
    <w:unhideWhenUsed/>
    <w:qFormat/>
    <w:rsid w:val="00443FE7"/>
    <w:pPr>
      <w:keepNext/>
      <w:spacing w:after="200"/>
    </w:pPr>
    <w:rPr>
      <w:iCs/>
      <w:color w:val="44546A" w:themeColor="text2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443FE7"/>
    <w:pPr>
      <w:spacing w:after="0"/>
    </w:pPr>
  </w:style>
  <w:style w:type="paragraph" w:customStyle="1" w:styleId="Figurecaption">
    <w:name w:val="Figure caption"/>
    <w:basedOn w:val="Normal"/>
    <w:next w:val="Normal"/>
    <w:qFormat/>
    <w:rsid w:val="00443FE7"/>
    <w:pPr>
      <w:spacing w:before="240"/>
    </w:pPr>
  </w:style>
  <w:style w:type="paragraph" w:customStyle="1" w:styleId="Footnotes">
    <w:name w:val="Footnotes"/>
    <w:basedOn w:val="Normal"/>
    <w:qFormat/>
    <w:rsid w:val="00443FE7"/>
    <w:pPr>
      <w:spacing w:before="120"/>
      <w:ind w:left="482" w:hanging="482"/>
      <w:contextualSpacing/>
    </w:pPr>
  </w:style>
  <w:style w:type="character" w:customStyle="1" w:styleId="gsct1">
    <w:name w:val="gs_ct1"/>
    <w:basedOn w:val="DefaultParagraphFont"/>
    <w:rsid w:val="00443FE7"/>
  </w:style>
  <w:style w:type="paragraph" w:customStyle="1" w:styleId="Paragraph">
    <w:name w:val="Paragraph"/>
    <w:basedOn w:val="Normal"/>
    <w:next w:val="Normal"/>
    <w:qFormat/>
    <w:rsid w:val="00443FE7"/>
    <w:pPr>
      <w:widowControl w:val="0"/>
      <w:spacing w:before="240"/>
    </w:pPr>
  </w:style>
  <w:style w:type="paragraph" w:customStyle="1" w:styleId="Heading4Paragraph">
    <w:name w:val="Heading 4 + Paragraph"/>
    <w:basedOn w:val="Paragraph"/>
    <w:next w:val="Normal"/>
    <w:qFormat/>
    <w:rsid w:val="00443FE7"/>
    <w:pPr>
      <w:widowControl/>
      <w:spacing w:before="360"/>
    </w:pPr>
  </w:style>
  <w:style w:type="character" w:customStyle="1" w:styleId="Heading5Char">
    <w:name w:val="Heading 5 Char"/>
    <w:basedOn w:val="DefaultParagraphFont"/>
    <w:link w:val="Heading5"/>
    <w:uiPriority w:val="9"/>
    <w:rsid w:val="00443FE7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3FE7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3FE7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3FE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3FE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Newparagraph">
    <w:name w:val="New paragraph"/>
    <w:basedOn w:val="Normal"/>
    <w:qFormat/>
    <w:rsid w:val="00443FE7"/>
    <w:pPr>
      <w:ind w:firstLine="720"/>
    </w:pPr>
  </w:style>
  <w:style w:type="paragraph" w:styleId="NoSpacing">
    <w:name w:val="No Spacing"/>
    <w:uiPriority w:val="1"/>
    <w:qFormat/>
    <w:rsid w:val="00443FE7"/>
    <w:pPr>
      <w:spacing w:after="0" w:line="276" w:lineRule="auto"/>
    </w:pPr>
  </w:style>
  <w:style w:type="table" w:customStyle="1" w:styleId="NodesTable">
    <w:name w:val="Nodes Table"/>
    <w:rsid w:val="00443FE7"/>
    <w:rPr>
      <w:rFonts w:eastAsiaTheme="minorEastAsia" w:hAnsi="Times New Roman" w:cs="Times New Roman"/>
      <w:sz w:val="20"/>
      <w:szCs w:val="20"/>
      <w:lang w:val="en-AU" w:eastAsia="ja-JP"/>
    </w:rPr>
    <w:tblPr>
      <w:tblStyleRow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top w:w="108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nil"/>
          <w:left w:val="nil"/>
          <w:bottom w:val="nil"/>
          <w:right w:val="single" w:sz="4" w:space="0" w:color="FFFFFF"/>
          <w:insideH w:val="nil"/>
          <w:insideV w:val="nil"/>
        </w:tcBorders>
        <w:shd w:val="clear" w:color="auto" w:fill="4472C4"/>
      </w:tcPr>
    </w:tblStylePr>
    <w:tblStylePr w:type="band1Horz">
      <w:tblPr/>
      <w:tcPr>
        <w:shd w:val="clear" w:color="auto" w:fill="B4C6E7"/>
      </w:tcPr>
    </w:tblStylePr>
    <w:tblStylePr w:type="band2Horz">
      <w:tblPr/>
      <w:tcPr>
        <w:shd w:val="clear" w:color="auto" w:fill="D9E2F3"/>
      </w:tcPr>
    </w:tblStylePr>
  </w:style>
  <w:style w:type="paragraph" w:styleId="NormalWeb">
    <w:name w:val="Normal (Web)"/>
    <w:basedOn w:val="Normal"/>
    <w:uiPriority w:val="99"/>
    <w:semiHidden/>
    <w:unhideWhenUsed/>
    <w:rsid w:val="00443FE7"/>
    <w:pPr>
      <w:spacing w:before="100" w:beforeAutospacing="1" w:after="100" w:afterAutospacing="1" w:line="240" w:lineRule="auto"/>
    </w:pPr>
    <w:rPr>
      <w:lang w:eastAsia="en-GB"/>
    </w:rPr>
  </w:style>
  <w:style w:type="paragraph" w:customStyle="1" w:styleId="Notesoncontributors">
    <w:name w:val="Notes on contributors"/>
    <w:basedOn w:val="Normal"/>
    <w:qFormat/>
    <w:rsid w:val="00443FE7"/>
    <w:pPr>
      <w:spacing w:before="240"/>
    </w:pPr>
  </w:style>
  <w:style w:type="paragraph" w:customStyle="1" w:styleId="Numberedlist">
    <w:name w:val="Numbered list"/>
    <w:basedOn w:val="Paragraph"/>
    <w:next w:val="Paragraph"/>
    <w:qFormat/>
    <w:rsid w:val="00443FE7"/>
    <w:pPr>
      <w:widowControl/>
      <w:spacing w:after="240"/>
      <w:contextualSpacing/>
    </w:pPr>
  </w:style>
  <w:style w:type="character" w:customStyle="1" w:styleId="PersonalComposeStyle">
    <w:name w:val="Personal Compose Style"/>
    <w:basedOn w:val="DefaultParagraphFont"/>
    <w:rsid w:val="00443FE7"/>
    <w:rPr>
      <w:rFonts w:ascii="Arial" w:hAnsi="Arial" w:cs="Arial"/>
      <w:color w:val="auto"/>
      <w:sz w:val="20"/>
    </w:rPr>
  </w:style>
  <w:style w:type="character" w:customStyle="1" w:styleId="PersonalReplyStyle">
    <w:name w:val="Personal Reply Style"/>
    <w:basedOn w:val="DefaultParagraphFont"/>
    <w:rsid w:val="00443FE7"/>
    <w:rPr>
      <w:rFonts w:ascii="Arial" w:hAnsi="Arial" w:cs="Arial"/>
      <w:color w:val="auto"/>
      <w:sz w:val="20"/>
    </w:rPr>
  </w:style>
  <w:style w:type="paragraph" w:customStyle="1" w:styleId="pf0">
    <w:name w:val="pf0"/>
    <w:basedOn w:val="Normal"/>
    <w:rsid w:val="00443FE7"/>
    <w:pPr>
      <w:spacing w:before="100" w:beforeAutospacing="1" w:after="100" w:afterAutospacing="1" w:line="240" w:lineRule="auto"/>
    </w:pPr>
    <w:rPr>
      <w:sz w:val="24"/>
      <w:szCs w:val="24"/>
      <w:lang w:eastAsia="en-GB"/>
    </w:rPr>
  </w:style>
  <w:style w:type="table" w:styleId="PlainTable2">
    <w:name w:val="Plain Table 2"/>
    <w:basedOn w:val="TableNormal"/>
    <w:uiPriority w:val="42"/>
    <w:rsid w:val="00443FE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Quote">
    <w:name w:val="Quote"/>
    <w:basedOn w:val="Normal"/>
    <w:next w:val="Normal"/>
    <w:link w:val="QuoteChar"/>
    <w:uiPriority w:val="29"/>
    <w:qFormat/>
    <w:rsid w:val="00443FE7"/>
    <w:pPr>
      <w:spacing w:before="200" w:line="276" w:lineRule="auto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3FE7"/>
    <w:rPr>
      <w:i/>
      <w:iCs/>
      <w:color w:val="404040" w:themeColor="text1" w:themeTint="BF"/>
    </w:rPr>
  </w:style>
  <w:style w:type="paragraph" w:customStyle="1" w:styleId="Receiveddates">
    <w:name w:val="Received dates"/>
    <w:basedOn w:val="Normal"/>
    <w:next w:val="Normal"/>
    <w:qFormat/>
    <w:rsid w:val="00443FE7"/>
    <w:pPr>
      <w:spacing w:before="240"/>
    </w:pPr>
    <w:rPr>
      <w:i/>
    </w:rPr>
  </w:style>
  <w:style w:type="paragraph" w:customStyle="1" w:styleId="Reference">
    <w:name w:val="Reference"/>
    <w:basedOn w:val="Normal"/>
    <w:link w:val="ReferenceChar"/>
    <w:qFormat/>
    <w:rsid w:val="00443FE7"/>
    <w:pPr>
      <w:ind w:left="720" w:hanging="720"/>
    </w:pPr>
    <w:rPr>
      <w:bCs/>
    </w:rPr>
  </w:style>
  <w:style w:type="character" w:customStyle="1" w:styleId="ReferenceChar">
    <w:name w:val="Reference Char"/>
    <w:basedOn w:val="DefaultParagraphFont"/>
    <w:link w:val="Reference"/>
    <w:rsid w:val="00443FE7"/>
    <w:rPr>
      <w:bCs/>
    </w:rPr>
  </w:style>
  <w:style w:type="paragraph" w:customStyle="1" w:styleId="References">
    <w:name w:val="References"/>
    <w:basedOn w:val="Normal"/>
    <w:qFormat/>
    <w:rsid w:val="00443FE7"/>
    <w:pPr>
      <w:spacing w:before="120"/>
      <w:ind w:left="720" w:hanging="720"/>
      <w:contextualSpacing/>
    </w:pPr>
  </w:style>
  <w:style w:type="paragraph" w:customStyle="1" w:styleId="RightAlign">
    <w:name w:val="Right Align"/>
    <w:basedOn w:val="Normal"/>
    <w:rsid w:val="00443FE7"/>
    <w:pPr>
      <w:spacing w:line="259" w:lineRule="auto"/>
      <w:jc w:val="right"/>
    </w:pPr>
    <w:rPr>
      <w:rFonts w:eastAsiaTheme="minorEastAsia"/>
      <w:lang w:val="en-AU" w:eastAsia="ja-JP"/>
    </w:rPr>
  </w:style>
  <w:style w:type="character" w:styleId="Strong">
    <w:name w:val="Strong"/>
    <w:basedOn w:val="DefaultParagraphFont"/>
    <w:qFormat/>
    <w:rsid w:val="00443FE7"/>
    <w:rPr>
      <w:b/>
      <w:bCs/>
    </w:rPr>
  </w:style>
  <w:style w:type="paragraph" w:customStyle="1" w:styleId="Subjectcodes">
    <w:name w:val="Subject codes"/>
    <w:basedOn w:val="Normal"/>
    <w:next w:val="Paragraph"/>
    <w:qFormat/>
    <w:rsid w:val="00443FE7"/>
    <w:pPr>
      <w:spacing w:before="240" w:after="240"/>
      <w:ind w:left="720" w:right="567"/>
    </w:pPr>
  </w:style>
  <w:style w:type="table" w:customStyle="1" w:styleId="TableGrid1">
    <w:name w:val="Table Grid1"/>
    <w:basedOn w:val="TableNormal"/>
    <w:next w:val="TableGrid"/>
    <w:rsid w:val="00443FE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itle">
    <w:name w:val="Table title"/>
    <w:basedOn w:val="Normal"/>
    <w:next w:val="Normal"/>
    <w:qFormat/>
    <w:rsid w:val="00443FE7"/>
    <w:pPr>
      <w:spacing w:before="24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73F3D"/>
    <w:rPr>
      <w:color w:val="605E5C"/>
      <w:shd w:val="clear" w:color="auto" w:fill="E1DFDD"/>
    </w:r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443FE7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43FE7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443FE7"/>
    <w:rPr>
      <w:color w:val="605E5C"/>
      <w:shd w:val="clear" w:color="auto" w:fill="E1DFDD"/>
    </w:rPr>
  </w:style>
  <w:style w:type="paragraph" w:customStyle="1" w:styleId="Chapter">
    <w:name w:val="Chapter"/>
    <w:basedOn w:val="Heading1"/>
    <w:link w:val="ChapterChar"/>
    <w:qFormat/>
    <w:rsid w:val="00443FE7"/>
    <w:pPr>
      <w:numPr>
        <w:numId w:val="26"/>
      </w:numPr>
    </w:pPr>
  </w:style>
  <w:style w:type="paragraph" w:customStyle="1" w:styleId="Appendix">
    <w:name w:val="Appendix"/>
    <w:basedOn w:val="Heading2"/>
    <w:link w:val="AppendixChar"/>
    <w:qFormat/>
    <w:rsid w:val="00443FE7"/>
    <w:pPr>
      <w:numPr>
        <w:numId w:val="25"/>
      </w:numPr>
      <w:outlineLvl w:val="2"/>
    </w:pPr>
    <w:rPr>
      <w:sz w:val="24"/>
    </w:rPr>
  </w:style>
  <w:style w:type="character" w:customStyle="1" w:styleId="AppendixChar">
    <w:name w:val="Appendix Char"/>
    <w:basedOn w:val="Heading2Char"/>
    <w:link w:val="Appendix"/>
    <w:rsid w:val="00443FE7"/>
    <w:rPr>
      <w:rFonts w:eastAsia="Times New Roman" w:cstheme="minorHAnsi"/>
      <w:b/>
      <w:sz w:val="24"/>
      <w:szCs w:val="28"/>
    </w:rPr>
  </w:style>
  <w:style w:type="paragraph" w:customStyle="1" w:styleId="Appendixheader">
    <w:name w:val="Appendix header"/>
    <w:basedOn w:val="Appendix"/>
    <w:link w:val="AppendixheaderChar"/>
    <w:qFormat/>
    <w:rsid w:val="00AE2712"/>
    <w:pPr>
      <w:numPr>
        <w:ilvl w:val="0"/>
      </w:numPr>
      <w:outlineLvl w:val="1"/>
    </w:pPr>
    <w:rPr>
      <w:sz w:val="28"/>
    </w:rPr>
  </w:style>
  <w:style w:type="character" w:customStyle="1" w:styleId="AppendixheaderChar">
    <w:name w:val="Appendix header Char"/>
    <w:basedOn w:val="Heading1Char"/>
    <w:link w:val="Appendixheader"/>
    <w:rsid w:val="00AE2712"/>
    <w:rPr>
      <w:rFonts w:eastAsia="Times New Roman" w:cstheme="minorHAnsi"/>
      <w:b/>
      <w:sz w:val="28"/>
      <w:szCs w:val="28"/>
    </w:rPr>
  </w:style>
  <w:style w:type="paragraph" w:customStyle="1" w:styleId="Appendixlevel3">
    <w:name w:val="Appendix level 3"/>
    <w:basedOn w:val="Heading3"/>
    <w:link w:val="Appendixlevel3Char"/>
    <w:qFormat/>
    <w:rsid w:val="00443FE7"/>
    <w:pPr>
      <w:numPr>
        <w:numId w:val="25"/>
      </w:numPr>
      <w:outlineLvl w:val="3"/>
    </w:pPr>
    <w:rPr>
      <w:i w:val="0"/>
      <w:sz w:val="24"/>
      <w:szCs w:val="28"/>
    </w:rPr>
  </w:style>
  <w:style w:type="character" w:customStyle="1" w:styleId="Appendixlevel3Char">
    <w:name w:val="Appendix level 3 Char"/>
    <w:basedOn w:val="AppendixChar"/>
    <w:link w:val="Appendixlevel3"/>
    <w:rsid w:val="00443FE7"/>
    <w:rPr>
      <w:rFonts w:eastAsia="Times New Roman" w:cstheme="minorHAnsi"/>
      <w:b/>
      <w:sz w:val="24"/>
      <w:szCs w:val="28"/>
    </w:rPr>
  </w:style>
  <w:style w:type="paragraph" w:styleId="BodyText">
    <w:name w:val="Body Text"/>
    <w:basedOn w:val="Normal"/>
    <w:link w:val="BodyTextChar"/>
    <w:uiPriority w:val="99"/>
    <w:semiHidden/>
    <w:unhideWhenUsed/>
    <w:rsid w:val="00443FE7"/>
    <w:pPr>
      <w:spacing w:after="0" w:line="240" w:lineRule="auto"/>
    </w:pPr>
    <w:rPr>
      <w:rFonts w:eastAsia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443FE7"/>
    <w:rPr>
      <w:rFonts w:eastAsia="Times New Roman"/>
      <w:sz w:val="24"/>
      <w:szCs w:val="20"/>
    </w:rPr>
  </w:style>
  <w:style w:type="character" w:customStyle="1" w:styleId="ChapterChar">
    <w:name w:val="Chapter Char"/>
    <w:basedOn w:val="Heading1Char"/>
    <w:link w:val="Chapter"/>
    <w:rsid w:val="00443FE7"/>
    <w:rPr>
      <w:rFonts w:eastAsia="Times New Roman" w:cstheme="minorHAnsi"/>
      <w:b/>
      <w:sz w:val="36"/>
      <w:szCs w:val="28"/>
    </w:rPr>
  </w:style>
  <w:style w:type="character" w:customStyle="1" w:styleId="content4">
    <w:name w:val="content4"/>
    <w:basedOn w:val="DefaultParagraphFont"/>
    <w:uiPriority w:val="99"/>
    <w:rsid w:val="00443FE7"/>
  </w:style>
  <w:style w:type="paragraph" w:customStyle="1" w:styleId="Default">
    <w:name w:val="Default"/>
    <w:rsid w:val="00443FE7"/>
    <w:pPr>
      <w:autoSpaceDE w:val="0"/>
      <w:autoSpaceDN w:val="0"/>
      <w:adjustRightInd w:val="0"/>
      <w:spacing w:after="0" w:line="240" w:lineRule="auto"/>
    </w:pPr>
    <w:rPr>
      <w:rFonts w:ascii="Gill Sans" w:eastAsia="Times New Roman" w:hAnsi="Gill Sans" w:cs="Gill Sans"/>
      <w:color w:val="000000"/>
      <w:sz w:val="24"/>
      <w:szCs w:val="24"/>
      <w:lang w:eastAsia="en-GB"/>
    </w:rPr>
  </w:style>
  <w:style w:type="character" w:customStyle="1" w:styleId="doctitle">
    <w:name w:val="doctitle"/>
    <w:basedOn w:val="DefaultParagraphFont"/>
    <w:rsid w:val="00443FE7"/>
  </w:style>
  <w:style w:type="character" w:customStyle="1" w:styleId="Mention1">
    <w:name w:val="Mention1"/>
    <w:basedOn w:val="DefaultParagraphFont"/>
    <w:uiPriority w:val="99"/>
    <w:unhideWhenUsed/>
    <w:rsid w:val="00443FE7"/>
    <w:rPr>
      <w:color w:val="2B579A"/>
      <w:shd w:val="clear" w:color="auto" w:fill="E6E6E6"/>
    </w:rPr>
  </w:style>
  <w:style w:type="character" w:customStyle="1" w:styleId="previewtxt">
    <w:name w:val="previewtxt"/>
    <w:basedOn w:val="DefaultParagraphFont"/>
    <w:rsid w:val="00443FE7"/>
  </w:style>
  <w:style w:type="character" w:customStyle="1" w:styleId="ref-journal">
    <w:name w:val="ref-journal"/>
    <w:basedOn w:val="DefaultParagraphFont"/>
    <w:rsid w:val="00443FE7"/>
  </w:style>
  <w:style w:type="character" w:customStyle="1" w:styleId="ref-lnk">
    <w:name w:val="ref-lnk"/>
    <w:basedOn w:val="DefaultParagraphFont"/>
    <w:rsid w:val="00443FE7"/>
  </w:style>
  <w:style w:type="character" w:customStyle="1" w:styleId="ref-vol">
    <w:name w:val="ref-vol"/>
    <w:basedOn w:val="DefaultParagraphFont"/>
    <w:rsid w:val="00443FE7"/>
  </w:style>
  <w:style w:type="paragraph" w:customStyle="1" w:styleId="Style1">
    <w:name w:val="Style1"/>
    <w:basedOn w:val="Normal"/>
    <w:link w:val="Style1Char"/>
    <w:qFormat/>
    <w:rsid w:val="00443FE7"/>
  </w:style>
  <w:style w:type="character" w:customStyle="1" w:styleId="Style1Char">
    <w:name w:val="Style1 Char"/>
    <w:basedOn w:val="DefaultParagraphFont"/>
    <w:link w:val="Style1"/>
    <w:rsid w:val="00443FE7"/>
  </w:style>
  <w:style w:type="table" w:customStyle="1" w:styleId="TableGrid2">
    <w:name w:val="Table Grid2"/>
    <w:basedOn w:val="TableNormal"/>
    <w:next w:val="TableGrid"/>
    <w:uiPriority w:val="39"/>
    <w:rsid w:val="00443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443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0">
    <w:name w:val="TableGrid"/>
    <w:rsid w:val="00443FE7"/>
    <w:pPr>
      <w:spacing w:after="0" w:line="240" w:lineRule="auto"/>
    </w:pPr>
    <w:rPr>
      <w:rFonts w:eastAsiaTheme="minorEastAsia"/>
      <w:lang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itle1">
    <w:name w:val="Title1"/>
    <w:basedOn w:val="Normal"/>
    <w:qFormat/>
    <w:rsid w:val="00443FE7"/>
    <w:pPr>
      <w:jc w:val="center"/>
    </w:pPr>
    <w:rPr>
      <w:b/>
    </w:rPr>
  </w:style>
  <w:style w:type="paragraph" w:styleId="TOC4">
    <w:name w:val="toc 4"/>
    <w:basedOn w:val="Normal"/>
    <w:next w:val="Normal"/>
    <w:autoRedefine/>
    <w:uiPriority w:val="39"/>
    <w:unhideWhenUsed/>
    <w:rsid w:val="00443FE7"/>
    <w:pPr>
      <w:spacing w:after="0"/>
      <w:ind w:left="48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443FE7"/>
    <w:pPr>
      <w:spacing w:after="0"/>
      <w:ind w:left="72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443FE7"/>
    <w:pPr>
      <w:spacing w:after="0"/>
      <w:ind w:left="96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443FE7"/>
    <w:pPr>
      <w:spacing w:after="0"/>
      <w:ind w:left="12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443FE7"/>
    <w:pPr>
      <w:spacing w:after="0"/>
      <w:ind w:left="14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443FE7"/>
    <w:pPr>
      <w:spacing w:after="0"/>
      <w:ind w:left="1680"/>
    </w:pPr>
    <w:rPr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43FE7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443FE7"/>
    <w:rPr>
      <w:color w:val="808080"/>
      <w:shd w:val="clear" w:color="auto" w:fill="E6E6E6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443FE7"/>
    <w:rPr>
      <w:color w:val="808080"/>
      <w:shd w:val="clear" w:color="auto" w:fill="E6E6E6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443FE7"/>
    <w:rPr>
      <w:color w:val="808080"/>
      <w:shd w:val="clear" w:color="auto" w:fill="E6E6E6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443FE7"/>
    <w:rPr>
      <w:color w:val="808080"/>
      <w:shd w:val="clear" w:color="auto" w:fill="E6E6E6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443F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image" Target="media/image4.png"/><Relationship Id="rId26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3.png"/><Relationship Id="rId25" Type="http://schemas.openxmlformats.org/officeDocument/2006/relationships/image" Target="media/image11.png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image" Target="media/image10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openxmlformats.org/officeDocument/2006/relationships/image" Target="media/image9.png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image" Target="media/image8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6B36AE1FDBAA47864AD977824F98EB" ma:contentTypeVersion="16" ma:contentTypeDescription="Create a new document." ma:contentTypeScope="" ma:versionID="4e62dfa33e86c294ae98ca1c4faf2520">
  <xsd:schema xmlns:xsd="http://www.w3.org/2001/XMLSchema" xmlns:xs="http://www.w3.org/2001/XMLSchema" xmlns:p="http://schemas.microsoft.com/office/2006/metadata/properties" xmlns:ns1="http://schemas.microsoft.com/sharepoint/v3" xmlns:ns3="5c4abdb6-19f2-49c2-80a9-03b49d88b903" xmlns:ns4="0705fdc7-1659-4342-8b9b-f62330dbdc86" targetNamespace="http://schemas.microsoft.com/office/2006/metadata/properties" ma:root="true" ma:fieldsID="f3ad19af194bd6bb1d6a07b6e63f62e7" ns1:_="" ns3:_="" ns4:_="">
    <xsd:import namespace="http://schemas.microsoft.com/sharepoint/v3"/>
    <xsd:import namespace="5c4abdb6-19f2-49c2-80a9-03b49d88b903"/>
    <xsd:import namespace="0705fdc7-1659-4342-8b9b-f62330dbdc8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3:MediaServiceAutoTags" minOccurs="0"/>
                <xsd:element ref="ns4:SharedWithDetails" minOccurs="0"/>
                <xsd:element ref="ns4:SharingHintHash" minOccurs="0"/>
                <xsd:element ref="ns3:MediaServiceOCR" minOccurs="0"/>
                <xsd:element ref="ns1:_ip_UnifiedCompliancePolicyProperties" minOccurs="0"/>
                <xsd:element ref="ns1:_ip_UnifiedCompliancePolicyUIAc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4abdb6-19f2-49c2-80a9-03b49d88b9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2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05fdc7-1659-4342-8b9b-f62330dbdc86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1561D82-BF2B-4FE3-B055-05B7EB95A6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c4abdb6-19f2-49c2-80a9-03b49d88b903"/>
    <ds:schemaRef ds:uri="0705fdc7-1659-4342-8b9b-f62330dbdc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D489252-9632-4919-BA9E-08704BA61212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0705fdc7-1659-4342-8b9b-f62330dbdc86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5c4abdb6-19f2-49c2-80a9-03b49d88b903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76AF6B02-E0EC-497E-AAF0-6536DC061FE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C81F629-681C-4B4C-9AE7-D59AB9475D9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6</Pages>
  <Words>1062</Words>
  <Characters>606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ventry University</Company>
  <LinksUpToDate>false</LinksUpToDate>
  <CharactersWithSpaces>7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Wilde</dc:creator>
  <cp:keywords/>
  <dc:description/>
  <cp:lastModifiedBy>Laura Wilde</cp:lastModifiedBy>
  <cp:revision>27</cp:revision>
  <dcterms:created xsi:type="dcterms:W3CDTF">2023-04-30T17:31:00Z</dcterms:created>
  <dcterms:modified xsi:type="dcterms:W3CDTF">2023-04-30T1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6B36AE1FDBAA47864AD977824F98EB</vt:lpwstr>
  </property>
</Properties>
</file>